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CABA23" w14:textId="77777777" w:rsidR="008F185D" w:rsidRPr="005F164E" w:rsidRDefault="005F164E" w:rsidP="002C7599">
      <w:pPr>
        <w:widowControl/>
        <w:wordWrap/>
        <w:autoSpaceDE/>
        <w:jc w:val="center"/>
        <w:outlineLvl w:val="0"/>
        <w:rPr>
          <w:rFonts w:ascii="Times" w:hAnsi="Times" w:cs="Arial"/>
          <w:b/>
          <w:smallCaps/>
          <w:sz w:val="28"/>
          <w:szCs w:val="28"/>
        </w:rPr>
      </w:pPr>
      <w:r>
        <w:rPr>
          <w:rFonts w:ascii="Times" w:hAnsi="Times" w:cs="Arial"/>
          <w:smallCaps/>
          <w:noProof/>
          <w:sz w:val="28"/>
          <w:szCs w:val="28"/>
        </w:rPr>
        <w:drawing>
          <wp:anchor distT="0" distB="0" distL="114300" distR="114300" simplePos="0" relativeHeight="251658240" behindDoc="0" locked="0" layoutInCell="1" allowOverlap="1" wp14:anchorId="3F22913E" wp14:editId="2C2AD842">
            <wp:simplePos x="0" y="0"/>
            <wp:positionH relativeFrom="column">
              <wp:posOffset>0</wp:posOffset>
            </wp:positionH>
            <wp:positionV relativeFrom="paragraph">
              <wp:posOffset>0</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tional University</w:t>
      </w:r>
    </w:p>
    <w:p w14:paraId="2F53A22A" w14:textId="77777777" w:rsidR="00D041C4" w:rsidRDefault="008F185D" w:rsidP="002C7599">
      <w:pPr>
        <w:wordWrap/>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14:paraId="3680E9BE" w14:textId="77777777" w:rsidR="008F185D" w:rsidRDefault="00D041C4" w:rsidP="002C7599">
      <w:pPr>
        <w:wordWrap/>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 xml:space="preserve">SNU </w:t>
      </w:r>
      <w:r w:rsidR="006B5F6D">
        <w:rPr>
          <w:rFonts w:ascii="Times" w:eastAsia="신명조" w:hAnsi="Times" w:cs="Arial"/>
          <w:b/>
          <w:bCs/>
          <w:caps/>
          <w:color w:val="333399"/>
          <w:kern w:val="0"/>
          <w:sz w:val="32"/>
          <w:szCs w:val="32"/>
        </w:rPr>
        <w:t>Global Scholarship</w:t>
      </w:r>
      <w:r>
        <w:rPr>
          <w:rFonts w:ascii="굴림" w:eastAsia="굴림" w:hAnsi="굴림" w:cs="Arial" w:hint="eastAsia"/>
          <w:b/>
          <w:bCs/>
          <w:caps/>
          <w:color w:val="333399"/>
          <w:kern w:val="0"/>
          <w:sz w:val="32"/>
          <w:szCs w:val="32"/>
        </w:rPr>
        <w:t>』</w:t>
      </w:r>
    </w:p>
    <w:p w14:paraId="0A93F89E" w14:textId="357BC0C9" w:rsidR="00D128BB" w:rsidRPr="00D128BB" w:rsidRDefault="00945EAE" w:rsidP="002C7599">
      <w:pPr>
        <w:wordWrap/>
        <w:ind w:right="-91"/>
        <w:jc w:val="center"/>
        <w:rPr>
          <w:rFonts w:ascii="Times" w:eastAsia="신명조" w:hAnsi="Times" w:cs="Arial"/>
          <w:b/>
          <w:bCs/>
          <w:caps/>
          <w:color w:val="333399"/>
          <w:kern w:val="0"/>
          <w:sz w:val="32"/>
          <w:szCs w:val="32"/>
        </w:rPr>
      </w:pPr>
      <w:r>
        <w:rPr>
          <w:rFonts w:ascii="Times" w:eastAsia="신명조" w:hAnsi="Times" w:cs="Arial" w:hint="eastAsia"/>
          <w:b/>
          <w:bCs/>
          <w:caps/>
          <w:color w:val="333399"/>
          <w:kern w:val="0"/>
          <w:sz w:val="32"/>
          <w:szCs w:val="32"/>
        </w:rPr>
        <w:t>F</w:t>
      </w:r>
      <w:r>
        <w:rPr>
          <w:rFonts w:ascii="Times" w:eastAsia="신명조" w:hAnsi="Times" w:cs="Arial"/>
          <w:b/>
          <w:bCs/>
          <w:caps/>
          <w:color w:val="333399"/>
          <w:kern w:val="0"/>
          <w:sz w:val="32"/>
          <w:szCs w:val="32"/>
        </w:rPr>
        <w:t>all</w:t>
      </w:r>
      <w:r w:rsidR="00956B84">
        <w:rPr>
          <w:rFonts w:ascii="Times" w:eastAsia="신명조" w:hAnsi="Times" w:cs="Arial"/>
          <w:b/>
          <w:bCs/>
          <w:caps/>
          <w:color w:val="333399"/>
          <w:kern w:val="0"/>
          <w:sz w:val="32"/>
          <w:szCs w:val="32"/>
        </w:rPr>
        <w:t xml:space="preserve"> 2020</w:t>
      </w:r>
    </w:p>
    <w:p w14:paraId="69B569A9" w14:textId="77777777" w:rsidR="008F185D" w:rsidRDefault="008F185D" w:rsidP="002C7599">
      <w:pPr>
        <w:pStyle w:val="a6"/>
        <w:tabs>
          <w:tab w:val="clear" w:pos="4252"/>
          <w:tab w:val="clear" w:pos="8504"/>
        </w:tabs>
        <w:wordWrap/>
        <w:snapToGrid/>
        <w:rPr>
          <w:rFonts w:ascii="Times" w:eastAsia="신명조" w:hAnsi="Times" w:cs="Arial"/>
          <w:kern w:val="0"/>
        </w:rPr>
      </w:pPr>
    </w:p>
    <w:p w14:paraId="6FA3754C" w14:textId="77777777" w:rsidR="005F164E" w:rsidRPr="00667A6F" w:rsidRDefault="005F164E" w:rsidP="002C7599">
      <w:pPr>
        <w:pStyle w:val="a6"/>
        <w:tabs>
          <w:tab w:val="clear" w:pos="4252"/>
          <w:tab w:val="clear" w:pos="8504"/>
        </w:tabs>
        <w:wordWrap/>
        <w:snapToGrid/>
        <w:rPr>
          <w:rFonts w:ascii="Times" w:eastAsia="신명조" w:hAnsi="Times" w:cs="Arial"/>
          <w:kern w:val="0"/>
        </w:rPr>
      </w:pPr>
    </w:p>
    <w:p w14:paraId="6CD7DCF1" w14:textId="77777777" w:rsidR="008F185D" w:rsidRPr="00667A6F" w:rsidRDefault="008F185D" w:rsidP="002C7599">
      <w:pPr>
        <w:pStyle w:val="a6"/>
        <w:numPr>
          <w:ilvl w:val="0"/>
          <w:numId w:val="1"/>
        </w:numPr>
        <w:tabs>
          <w:tab w:val="clear" w:pos="4252"/>
          <w:tab w:val="clear" w:pos="8504"/>
        </w:tabs>
        <w:wordWrap/>
        <w:snapToGrid/>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This form is four pages in length.</w:t>
      </w:r>
    </w:p>
    <w:p w14:paraId="3043FEF7" w14:textId="77777777" w:rsidR="008F185D" w:rsidRPr="00667A6F" w:rsidRDefault="008F185D" w:rsidP="002C759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14:paraId="3B99157C" w14:textId="77777777" w:rsidR="008F185D" w:rsidRPr="00667A6F" w:rsidRDefault="006E5368" w:rsidP="002C7599">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p>
    <w:tbl>
      <w:tblPr>
        <w:tblStyle w:val="aa"/>
        <w:tblW w:w="90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6"/>
        <w:gridCol w:w="4643"/>
      </w:tblGrid>
      <w:tr w:rsidR="00B06241" w14:paraId="61401768" w14:textId="77777777" w:rsidTr="006976CF">
        <w:trPr>
          <w:trHeight w:val="292"/>
        </w:trPr>
        <w:tc>
          <w:tcPr>
            <w:tcW w:w="4406" w:type="dxa"/>
          </w:tcPr>
          <w:p w14:paraId="7ADA0205" w14:textId="77777777" w:rsidR="00B06241" w:rsidRDefault="00B06241" w:rsidP="002C7599">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42" w:type="dxa"/>
          </w:tcPr>
          <w:p w14:paraId="188C8111" w14:textId="77777777" w:rsidR="00B06241" w:rsidRDefault="00B06241" w:rsidP="002C7599">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14:paraId="02AA62A7" w14:textId="77777777" w:rsidTr="006976CF">
        <w:trPr>
          <w:trHeight w:val="516"/>
        </w:trPr>
        <w:tc>
          <w:tcPr>
            <w:tcW w:w="9049" w:type="dxa"/>
            <w:gridSpan w:val="2"/>
          </w:tcPr>
          <w:p w14:paraId="72CECD64" w14:textId="55C97984" w:rsidR="0075693B" w:rsidRPr="00667A6F" w:rsidRDefault="00D63860" w:rsidP="002C7599">
            <w:pPr>
              <w:tabs>
                <w:tab w:val="left" w:pos="2465"/>
              </w:tabs>
              <w:wordWrap/>
              <w:spacing w:before="160"/>
              <w:rPr>
                <w:rFonts w:ascii="Times" w:hAnsi="Times" w:cs="Arial"/>
                <w:sz w:val="18"/>
                <w:szCs w:val="18"/>
              </w:rPr>
            </w:pPr>
            <w:r>
              <w:rPr>
                <w:rFonts w:ascii="Times" w:hAnsi="Times" w:cs="Arial"/>
                <w:sz w:val="18"/>
                <w:szCs w:val="18"/>
              </w:rPr>
              <w:t>Student ID</w:t>
            </w:r>
            <w:r w:rsidR="0075693B">
              <w:rPr>
                <w:rFonts w:ascii="Times" w:hAnsi="Times" w:cs="Arial"/>
                <w:sz w:val="18"/>
                <w:szCs w:val="18"/>
              </w:rPr>
              <w:t xml:space="preserve"> </w:t>
            </w:r>
            <w:r w:rsidR="0075693B" w:rsidRPr="006976CF">
              <w:rPr>
                <w:rFonts w:ascii="Times" w:eastAsia="신명조" w:hAnsi="Times" w:cs="Arial"/>
                <w:kern w:val="0"/>
                <w:szCs w:val="20"/>
              </w:rPr>
              <w:t xml:space="preserve"> </w:t>
            </w:r>
            <w:r w:rsidR="0075693B" w:rsidRPr="006976CF">
              <w:rPr>
                <w:rFonts w:ascii="Times" w:eastAsia="신명조" w:hAnsi="Times" w:cs="Arial"/>
                <w:kern w:val="0"/>
                <w:szCs w:val="20"/>
                <w:u w:val="single"/>
              </w:rPr>
              <w:t xml:space="preserve"> </w:t>
            </w:r>
            <w:r w:rsidR="006976CF" w:rsidRPr="006976CF">
              <w:rPr>
                <w:rFonts w:ascii="Times" w:eastAsia="신명조" w:hAnsi="Times" w:cs="Arial"/>
                <w:kern w:val="0"/>
                <w:szCs w:val="20"/>
                <w:u w:val="single"/>
              </w:rPr>
              <w:t xml:space="preserve">                               </w:t>
            </w:r>
            <w:r w:rsidR="006976CF">
              <w:rPr>
                <w:rFonts w:ascii="Times" w:eastAsia="신명조" w:hAnsi="Times" w:cs="Arial"/>
                <w:kern w:val="0"/>
                <w:szCs w:val="20"/>
                <w:u w:val="single"/>
              </w:rPr>
              <w:t xml:space="preserve"> </w:t>
            </w:r>
          </w:p>
        </w:tc>
      </w:tr>
    </w:tbl>
    <w:p w14:paraId="5D9754BE" w14:textId="77777777" w:rsidR="00582358" w:rsidRPr="00667A6F" w:rsidRDefault="00582358" w:rsidP="002C7599">
      <w:pPr>
        <w:shd w:val="clear" w:color="auto" w:fill="CCCCCC"/>
        <w:wordWrap/>
        <w:spacing w:before="320" w:after="120"/>
        <w:rPr>
          <w:rFonts w:ascii="Times" w:hAnsi="Times" w:cs="Arial"/>
          <w:b/>
          <w:sz w:val="24"/>
        </w:rPr>
      </w:pPr>
      <w:r>
        <w:rPr>
          <w:rFonts w:ascii="Times" w:hAnsi="Times" w:cs="Arial"/>
          <w:b/>
          <w:sz w:val="24"/>
        </w:rPr>
        <w:t>SCHOLARSHIP</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1"/>
        <w:gridCol w:w="6965"/>
      </w:tblGrid>
      <w:tr w:rsidR="00582358" w14:paraId="7D93550D" w14:textId="77777777" w:rsidTr="00342A1A">
        <w:tc>
          <w:tcPr>
            <w:tcW w:w="9026" w:type="dxa"/>
            <w:gridSpan w:val="2"/>
          </w:tcPr>
          <w:p w14:paraId="119AE016" w14:textId="77777777" w:rsidR="00582358" w:rsidRDefault="00582358" w:rsidP="002C7599">
            <w:r w:rsidRPr="00A224C2">
              <w:rPr>
                <w:rFonts w:ascii="Times" w:eastAsia="신명조" w:hAnsi="Times" w:cs="Arial"/>
                <w:kern w:val="0"/>
              </w:rPr>
              <w:t xml:space="preserve">Check the appropriate box and indicate your desired program </w:t>
            </w:r>
            <w:r w:rsidRPr="00A224C2">
              <w:rPr>
                <w:rFonts w:ascii="Times" w:eastAsia="신명조" w:hAnsi="Times" w:cs="Arial" w:hint="eastAsia"/>
                <w:kern w:val="0"/>
              </w:rPr>
              <w:t>within the SNU Global Scholarship</w:t>
            </w:r>
            <w:r w:rsidRPr="00A224C2">
              <w:rPr>
                <w:rFonts w:ascii="Times" w:eastAsia="신명조" w:hAnsi="Times" w:cs="Arial"/>
                <w:kern w:val="0"/>
              </w:rPr>
              <w:t xml:space="preserve">. You may </w:t>
            </w:r>
            <w:r w:rsidRPr="00A224C2">
              <w:rPr>
                <w:rFonts w:ascii="Times" w:eastAsia="신명조" w:hAnsi="Times" w:cs="Arial" w:hint="eastAsia"/>
                <w:kern w:val="0"/>
              </w:rPr>
              <w:t xml:space="preserve">select </w:t>
            </w:r>
            <w:r w:rsidRPr="00956B84">
              <w:rPr>
                <w:rFonts w:ascii="Times" w:eastAsia="신명조" w:hAnsi="Times" w:cs="Arial" w:hint="eastAsia"/>
                <w:b/>
                <w:i/>
                <w:kern w:val="0"/>
              </w:rPr>
              <w:t>more than one program</w:t>
            </w:r>
            <w:r w:rsidRPr="00A224C2">
              <w:rPr>
                <w:rFonts w:ascii="Times" w:eastAsia="신명조" w:hAnsi="Times" w:cs="Arial"/>
                <w:kern w:val="0"/>
              </w:rPr>
              <w:t>.</w:t>
            </w:r>
            <w:r w:rsidR="00D128BB">
              <w:t xml:space="preserve"> </w:t>
            </w:r>
            <w:r w:rsidR="00F83BBB">
              <w:rPr>
                <w:rFonts w:ascii="Times" w:eastAsia="신명조" w:hAnsi="Times" w:cs="Arial"/>
                <w:b/>
                <w:color w:val="0070C0"/>
                <w:kern w:val="0"/>
              </w:rPr>
              <w:t xml:space="preserve">The scholarship period may vary among departments or colleges. </w:t>
            </w:r>
          </w:p>
        </w:tc>
      </w:tr>
      <w:tr w:rsidR="00582358" w14:paraId="6843331F" w14:textId="77777777" w:rsidTr="00342A1A">
        <w:tc>
          <w:tcPr>
            <w:tcW w:w="2061" w:type="dxa"/>
          </w:tcPr>
          <w:p w14:paraId="1832C23F" w14:textId="77777777" w:rsidR="00582358" w:rsidRPr="006B5F6D" w:rsidRDefault="00582358" w:rsidP="002C7599">
            <w:pPr>
              <w:tabs>
                <w:tab w:val="left" w:pos="6120"/>
              </w:tabs>
              <w:wordWrap/>
              <w:spacing w:before="60" w:after="80"/>
              <w:rPr>
                <w:rFonts w:ascii="Times" w:eastAsia="신명조" w:hAnsi="Times" w:cs="Arial"/>
                <w:kern w:val="0"/>
                <w:sz w:val="18"/>
                <w:szCs w:val="20"/>
              </w:rPr>
            </w:pPr>
            <w:r w:rsidRPr="00582358">
              <w:rPr>
                <w:rFonts w:ascii="Times" w:eastAsia="HY중고딕" w:hAnsi="Times" w:cs="Arial"/>
                <w:kern w:val="0"/>
                <w:sz w:val="18"/>
                <w:szCs w:val="20"/>
              </w:rPr>
              <w:sym w:font="Webdings" w:char="F063"/>
            </w:r>
            <w:r w:rsidRPr="00582358">
              <w:rPr>
                <w:rFonts w:ascii="Times" w:eastAsia="HY중고딕" w:hAnsi="Times" w:cs="Arial"/>
                <w:kern w:val="0"/>
                <w:sz w:val="18"/>
                <w:szCs w:val="20"/>
              </w:rPr>
              <w:t xml:space="preserve"> </w:t>
            </w:r>
            <w:r w:rsidRPr="00793655">
              <w:rPr>
                <w:rFonts w:ascii="Times" w:eastAsia="HY중고딕" w:hAnsi="Times" w:cs="Arial"/>
                <w:kern w:val="0"/>
                <w:szCs w:val="20"/>
              </w:rPr>
              <w:t>Global Scholarship I</w:t>
            </w:r>
          </w:p>
        </w:tc>
        <w:tc>
          <w:tcPr>
            <w:tcW w:w="6965" w:type="dxa"/>
          </w:tcPr>
          <w:p w14:paraId="6E529B5D" w14:textId="77777777" w:rsidR="00582358" w:rsidRDefault="00582358" w:rsidP="002C7599">
            <w:pPr>
              <w:tabs>
                <w:tab w:val="left" w:pos="2880"/>
              </w:tabs>
              <w:wordWrap/>
              <w:spacing w:before="160"/>
              <w:rPr>
                <w:rFonts w:ascii="Times" w:eastAsia="신명조" w:hAnsi="Times" w:cs="Arial"/>
                <w:kern w:val="0"/>
              </w:rPr>
            </w:pPr>
            <w:r w:rsidRPr="00DA3846">
              <w:rPr>
                <w:rFonts w:ascii="Times" w:eastAsia="신명조" w:hAnsi="Times" w:cs="Arial" w:hint="eastAsia"/>
                <w:kern w:val="0"/>
              </w:rPr>
              <w:t>※</w:t>
            </w:r>
            <w:r w:rsidRPr="00DA3846">
              <w:rPr>
                <w:rFonts w:ascii="Times" w:eastAsia="신명조" w:hAnsi="Times" w:cs="Arial" w:hint="eastAsia"/>
                <w:kern w:val="0"/>
              </w:rPr>
              <w:t xml:space="preserve"> </w:t>
            </w:r>
            <w:r>
              <w:rPr>
                <w:rFonts w:ascii="Times" w:eastAsia="신명조" w:hAnsi="Times" w:cs="Arial" w:hint="eastAsia"/>
                <w:kern w:val="0"/>
              </w:rPr>
              <w:t xml:space="preserve">Public Sector Scholarship (Scholarship for </w:t>
            </w:r>
            <w:r w:rsidRPr="006B5F6D">
              <w:rPr>
                <w:rFonts w:ascii="Times" w:eastAsia="신명조" w:hAnsi="Times" w:cs="Arial" w:hint="eastAsia"/>
                <w:color w:val="FF0000"/>
                <w:kern w:val="0"/>
              </w:rPr>
              <w:t xml:space="preserve">public sector employees </w:t>
            </w:r>
            <w:r>
              <w:rPr>
                <w:rFonts w:ascii="Times" w:eastAsia="신명조" w:hAnsi="Times" w:cs="Arial" w:hint="eastAsia"/>
                <w:kern w:val="0"/>
              </w:rPr>
              <w:t>from developing countries) is included in Global Scholarship 1.</w:t>
            </w:r>
          </w:p>
          <w:p w14:paraId="721F2CA1" w14:textId="77777777" w:rsidR="00582358" w:rsidRPr="006F2CC0" w:rsidRDefault="00582358" w:rsidP="002C7599">
            <w:pPr>
              <w:tabs>
                <w:tab w:val="left" w:pos="2880"/>
              </w:tabs>
              <w:wordWrap/>
              <w:spacing w:before="160"/>
              <w:rPr>
                <w:rFonts w:ascii="Times" w:hAnsi="Times" w:cs="Arial"/>
                <w:szCs w:val="20"/>
              </w:rPr>
            </w:pPr>
            <w:r>
              <w:rPr>
                <w:rFonts w:ascii="Times" w:hAnsi="Times" w:cs="Arial" w:hint="eastAsia"/>
                <w:szCs w:val="20"/>
              </w:rPr>
              <w:t>:</w:t>
            </w:r>
            <w:r w:rsidRPr="006F2CC0">
              <w:rPr>
                <w:rFonts w:ascii="Times" w:hAnsi="Times" w:cs="Arial" w:hint="eastAsia"/>
                <w:szCs w:val="20"/>
              </w:rPr>
              <w:t xml:space="preserve"> Eligible candidates should have </w:t>
            </w:r>
            <w:r w:rsidRPr="006B5F6D">
              <w:rPr>
                <w:rFonts w:ascii="Times" w:hAnsi="Times" w:cs="Arial" w:hint="eastAsia"/>
                <w:b/>
                <w:color w:val="FF0000"/>
                <w:szCs w:val="20"/>
                <w:u w:val="single"/>
              </w:rPr>
              <w:t xml:space="preserve">more than </w:t>
            </w:r>
            <w:proofErr w:type="gramStart"/>
            <w:r w:rsidRPr="006B5F6D">
              <w:rPr>
                <w:rFonts w:ascii="Times" w:hAnsi="Times" w:cs="Arial" w:hint="eastAsia"/>
                <w:b/>
                <w:color w:val="FF0000"/>
                <w:szCs w:val="20"/>
                <w:u w:val="single"/>
              </w:rPr>
              <w:t>one year</w:t>
            </w:r>
            <w:proofErr w:type="gramEnd"/>
            <w:r w:rsidRPr="006B5F6D">
              <w:rPr>
                <w:rFonts w:ascii="Times" w:hAnsi="Times" w:cs="Arial" w:hint="eastAsia"/>
                <w:b/>
                <w:color w:val="FF0000"/>
                <w:szCs w:val="20"/>
                <w:u w:val="single"/>
              </w:rPr>
              <w:t xml:space="preserve"> work experience</w:t>
            </w:r>
            <w:r w:rsidRPr="006B5F6D">
              <w:rPr>
                <w:rFonts w:ascii="Times" w:hAnsi="Times" w:cs="Arial" w:hint="eastAsia"/>
                <w:color w:val="FF0000"/>
                <w:szCs w:val="20"/>
              </w:rPr>
              <w:t xml:space="preserve"> </w:t>
            </w:r>
            <w:r w:rsidRPr="006F2CC0">
              <w:rPr>
                <w:rFonts w:ascii="Times" w:hAnsi="Times" w:cs="Arial" w:hint="eastAsia"/>
                <w:szCs w:val="20"/>
              </w:rPr>
              <w:t xml:space="preserve">at </w:t>
            </w:r>
            <w:r>
              <w:rPr>
                <w:rFonts w:ascii="Times" w:hAnsi="Times" w:cs="Arial" w:hint="eastAsia"/>
                <w:szCs w:val="20"/>
              </w:rPr>
              <w:t>the public sector</w:t>
            </w:r>
            <w:r w:rsidRPr="006F2CC0">
              <w:rPr>
                <w:rFonts w:ascii="Times" w:hAnsi="Times" w:cs="Arial" w:hint="eastAsia"/>
                <w:szCs w:val="20"/>
              </w:rPr>
              <w:t xml:space="preserve"> prior to the announcement of SNU admissions result.</w:t>
            </w:r>
          </w:p>
          <w:p w14:paraId="3100016B" w14:textId="77777777" w:rsidR="00582358" w:rsidRPr="006B5F6D" w:rsidRDefault="00582358" w:rsidP="002C7599">
            <w:pPr>
              <w:tabs>
                <w:tab w:val="left" w:pos="2880"/>
              </w:tabs>
              <w:wordWrap/>
              <w:spacing w:before="160"/>
              <w:rPr>
                <w:rFonts w:ascii="Times" w:hAnsi="Times" w:cs="Arial"/>
                <w:szCs w:val="20"/>
              </w:rPr>
            </w:pPr>
            <w:r>
              <w:rPr>
                <w:rFonts w:ascii="Times" w:hAnsi="Times" w:cs="Arial" w:hint="eastAsia"/>
                <w:szCs w:val="20"/>
              </w:rPr>
              <w:t xml:space="preserve">: </w:t>
            </w:r>
            <w:r w:rsidRPr="006F2CC0">
              <w:rPr>
                <w:rFonts w:ascii="Times" w:hAnsi="Times" w:cs="Arial"/>
                <w:szCs w:val="20"/>
              </w:rPr>
              <w:t xml:space="preserve">Please </w:t>
            </w:r>
            <w:r w:rsidRPr="006B5F6D">
              <w:rPr>
                <w:rFonts w:ascii="Times" w:hAnsi="Times" w:cs="Arial"/>
                <w:b/>
                <w:color w:val="FF0000"/>
                <w:szCs w:val="20"/>
                <w:u w:val="single"/>
              </w:rPr>
              <w:t>submit the official document</w:t>
            </w:r>
            <w:r w:rsidRPr="006B5F6D">
              <w:rPr>
                <w:rFonts w:ascii="Times" w:hAnsi="Times" w:cs="Arial"/>
                <w:szCs w:val="20"/>
              </w:rPr>
              <w:t xml:space="preserve"> </w:t>
            </w:r>
            <w:r w:rsidRPr="006F2CC0">
              <w:rPr>
                <w:rFonts w:ascii="Times" w:hAnsi="Times" w:cs="Arial"/>
                <w:szCs w:val="20"/>
              </w:rPr>
              <w:t>in English or Korean</w:t>
            </w:r>
            <w:r w:rsidRPr="006F2CC0">
              <w:rPr>
                <w:rFonts w:ascii="Times" w:hAnsi="Times" w:cs="Arial" w:hint="eastAsia"/>
                <w:szCs w:val="20"/>
              </w:rPr>
              <w:t xml:space="preserve"> </w:t>
            </w:r>
            <w:r w:rsidRPr="006F2CC0">
              <w:rPr>
                <w:rFonts w:ascii="Times" w:hAnsi="Times" w:cs="Arial"/>
                <w:szCs w:val="20"/>
              </w:rPr>
              <w:t xml:space="preserve">indicating </w:t>
            </w:r>
            <w:r w:rsidRPr="006F2CC0">
              <w:rPr>
                <w:rFonts w:ascii="Times" w:hAnsi="Times" w:cs="Arial" w:hint="eastAsia"/>
                <w:szCs w:val="20"/>
              </w:rPr>
              <w:t>employment history at public sectors</w:t>
            </w:r>
            <w:r w:rsidRPr="006F2CC0">
              <w:rPr>
                <w:rFonts w:ascii="Times" w:hAnsi="Times" w:cs="Arial"/>
                <w:szCs w:val="20"/>
              </w:rPr>
              <w:t>.</w:t>
            </w:r>
          </w:p>
        </w:tc>
      </w:tr>
      <w:tr w:rsidR="00582358" w14:paraId="113F7325" w14:textId="77777777" w:rsidTr="00342A1A">
        <w:tc>
          <w:tcPr>
            <w:tcW w:w="9026" w:type="dxa"/>
            <w:gridSpan w:val="2"/>
          </w:tcPr>
          <w:p w14:paraId="750D1083" w14:textId="77777777" w:rsidR="00582358" w:rsidRDefault="00582358" w:rsidP="002C7599">
            <w:pPr>
              <w:wordWrap/>
              <w:spacing w:before="60" w:after="80"/>
              <w:rPr>
                <w:rFonts w:ascii="Times" w:eastAsia="굴림" w:hAnsi="Times" w:cs="Arial"/>
                <w:kern w:val="0"/>
              </w:rPr>
            </w:pPr>
            <w:r w:rsidRPr="006B5F6D">
              <w:rPr>
                <w:rFonts w:ascii="Times" w:eastAsia="HY중고딕" w:hAnsi="Times" w:cs="Arial"/>
                <w:kern w:val="0"/>
                <w:szCs w:val="20"/>
              </w:rPr>
              <w:sym w:font="Webdings" w:char="F063"/>
            </w:r>
            <w:r w:rsidRPr="006B5F6D">
              <w:rPr>
                <w:rFonts w:ascii="Times" w:eastAsia="HY중고딕" w:hAnsi="Times" w:cs="Arial"/>
                <w:kern w:val="0"/>
                <w:szCs w:val="20"/>
              </w:rPr>
              <w:t xml:space="preserve"> </w:t>
            </w:r>
            <w:r w:rsidRPr="006B5F6D">
              <w:rPr>
                <w:rFonts w:ascii="Times" w:eastAsia="HY중고딕" w:hAnsi="Times" w:cs="Arial" w:hint="eastAsia"/>
                <w:kern w:val="0"/>
                <w:szCs w:val="20"/>
              </w:rPr>
              <w:t xml:space="preserve">Global Scholarship </w:t>
            </w:r>
            <w:r w:rsidRPr="006B5F6D">
              <w:rPr>
                <w:rFonts w:ascii="Times" w:eastAsia="HY중고딕" w:hAnsi="Times" w:cs="Arial"/>
                <w:kern w:val="0"/>
                <w:szCs w:val="20"/>
              </w:rPr>
              <w:t>II</w:t>
            </w:r>
          </w:p>
        </w:tc>
      </w:tr>
      <w:tr w:rsidR="003B2D86" w14:paraId="5613162A" w14:textId="77777777" w:rsidTr="00342A1A">
        <w:tc>
          <w:tcPr>
            <w:tcW w:w="9026" w:type="dxa"/>
            <w:gridSpan w:val="2"/>
          </w:tcPr>
          <w:p w14:paraId="4A31082A" w14:textId="77777777" w:rsidR="003B2D86" w:rsidRPr="006B5F6D" w:rsidRDefault="003B2D86" w:rsidP="002C7599">
            <w:pPr>
              <w:wordWrap/>
              <w:spacing w:before="60" w:after="80"/>
              <w:rPr>
                <w:rFonts w:ascii="Times" w:eastAsia="HY중고딕" w:hAnsi="Times" w:cs="Arial"/>
                <w:kern w:val="0"/>
                <w:szCs w:val="20"/>
              </w:rPr>
            </w:pPr>
          </w:p>
        </w:tc>
      </w:tr>
      <w:tr w:rsidR="00582358" w14:paraId="5D645746" w14:textId="77777777" w:rsidTr="00342A1A">
        <w:tc>
          <w:tcPr>
            <w:tcW w:w="9026" w:type="dxa"/>
            <w:gridSpan w:val="2"/>
          </w:tcPr>
          <w:p w14:paraId="35461A1B" w14:textId="77777777" w:rsidR="00582358" w:rsidRPr="006B5F6D" w:rsidRDefault="00582358" w:rsidP="002C7599">
            <w:pPr>
              <w:tabs>
                <w:tab w:val="left" w:pos="2465"/>
              </w:tabs>
              <w:wordWrap/>
              <w:spacing w:before="160"/>
              <w:jc w:val="left"/>
              <w:rPr>
                <w:rFonts w:ascii="Times" w:eastAsia="HY중고딕" w:hAnsi="Times" w:cs="Arial"/>
                <w:kern w:val="0"/>
              </w:rPr>
            </w:pPr>
            <w:r w:rsidRPr="00667A6F">
              <w:rPr>
                <w:rFonts w:ascii="Times" w:eastAsia="HY중고딕" w:hAnsi="Times" w:cs="Arial"/>
                <w:kern w:val="0"/>
                <w:szCs w:val="20"/>
              </w:rPr>
              <w:sym w:font="Webdings" w:char="F063"/>
            </w:r>
            <w:r w:rsidRPr="00667A6F">
              <w:rPr>
                <w:rFonts w:ascii="Times" w:eastAsia="HY중고딕" w:hAnsi="Times" w:cs="Arial"/>
                <w:kern w:val="0"/>
              </w:rPr>
              <w:t xml:space="preserve"> </w:t>
            </w:r>
            <w:r>
              <w:rPr>
                <w:rFonts w:ascii="Times" w:eastAsia="HY중고딕" w:hAnsi="Times" w:cs="Arial" w:hint="eastAsia"/>
                <w:kern w:val="0"/>
              </w:rPr>
              <w:t>Korean Language Special Program(evening class)</w:t>
            </w:r>
          </w:p>
        </w:tc>
      </w:tr>
      <w:tr w:rsidR="00317BBA" w14:paraId="39CCDAC2" w14:textId="77777777" w:rsidTr="00C25198">
        <w:tc>
          <w:tcPr>
            <w:tcW w:w="9026" w:type="dxa"/>
            <w:gridSpan w:val="2"/>
          </w:tcPr>
          <w:p w14:paraId="6D74ED9F" w14:textId="77777777" w:rsidR="00317BBA" w:rsidRPr="00DA3846" w:rsidRDefault="00317BBA" w:rsidP="002C7599">
            <w:pPr>
              <w:shd w:val="clear" w:color="auto" w:fill="CCCCCC"/>
              <w:wordWrap/>
              <w:spacing w:before="320" w:after="120"/>
              <w:rPr>
                <w:rFonts w:ascii="Times" w:eastAsia="신명조" w:hAnsi="Times" w:cs="Arial"/>
                <w:kern w:val="0"/>
              </w:rPr>
            </w:pPr>
            <w:r w:rsidRPr="00582358">
              <w:rPr>
                <w:rFonts w:ascii="Times" w:hAnsi="Times" w:cs="Arial"/>
                <w:b/>
                <w:color w:val="808080" w:themeColor="background1" w:themeShade="80"/>
                <w:sz w:val="24"/>
              </w:rPr>
              <w:t>WORK EXPERIENCE (as a public sector employee) (optional)</w:t>
            </w:r>
          </w:p>
        </w:tc>
      </w:tr>
      <w:tr w:rsidR="00317BBA" w14:paraId="5273B327" w14:textId="77777777" w:rsidTr="00C25198">
        <w:tc>
          <w:tcPr>
            <w:tcW w:w="2061" w:type="dxa"/>
          </w:tcPr>
          <w:p w14:paraId="02F110D5" w14:textId="77777777" w:rsidR="00317BBA" w:rsidRPr="006B5F6D" w:rsidRDefault="00317BBA" w:rsidP="002C7599">
            <w:pPr>
              <w:tabs>
                <w:tab w:val="left" w:pos="6120"/>
              </w:tabs>
              <w:wordWrap/>
              <w:spacing w:before="60" w:after="80"/>
              <w:rPr>
                <w:rFonts w:ascii="Times" w:eastAsia="HY중고딕" w:hAnsi="Times" w:cs="Arial"/>
                <w:kern w:val="0"/>
                <w:sz w:val="18"/>
                <w:szCs w:val="20"/>
              </w:rPr>
            </w:pPr>
            <w:r>
              <w:rPr>
                <w:rFonts w:ascii="Times" w:eastAsia="HY중고딕" w:hAnsi="Times" w:cs="Arial" w:hint="eastAsia"/>
                <w:kern w:val="0"/>
                <w:sz w:val="18"/>
                <w:szCs w:val="20"/>
              </w:rPr>
              <w:t>Organization Name</w:t>
            </w:r>
          </w:p>
        </w:tc>
        <w:tc>
          <w:tcPr>
            <w:tcW w:w="6965" w:type="dxa"/>
          </w:tcPr>
          <w:p w14:paraId="751F7260" w14:textId="77777777" w:rsidR="00317BBA" w:rsidRDefault="00317BBA"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317BBA" w14:paraId="2B707345" w14:textId="77777777" w:rsidTr="00C25198">
        <w:tc>
          <w:tcPr>
            <w:tcW w:w="2061" w:type="dxa"/>
          </w:tcPr>
          <w:p w14:paraId="3BACCDB0" w14:textId="77777777" w:rsidR="00317BBA" w:rsidRDefault="00317BBA" w:rsidP="002C7599">
            <w:pPr>
              <w:tabs>
                <w:tab w:val="left" w:pos="6120"/>
              </w:tabs>
              <w:wordWrap/>
              <w:spacing w:before="60" w:after="80"/>
              <w:rPr>
                <w:rFonts w:ascii="Times" w:eastAsia="HY중고딕" w:hAnsi="Times" w:cs="Arial"/>
                <w:kern w:val="0"/>
                <w:sz w:val="18"/>
                <w:szCs w:val="20"/>
              </w:rPr>
            </w:pPr>
            <w:r>
              <w:rPr>
                <w:rFonts w:ascii="Times" w:eastAsia="HY중고딕" w:hAnsi="Times" w:cs="Arial" w:hint="eastAsia"/>
                <w:kern w:val="0"/>
                <w:sz w:val="18"/>
                <w:szCs w:val="20"/>
              </w:rPr>
              <w:t>Title</w:t>
            </w:r>
          </w:p>
        </w:tc>
        <w:tc>
          <w:tcPr>
            <w:tcW w:w="6965" w:type="dxa"/>
          </w:tcPr>
          <w:p w14:paraId="6F5BAFB4" w14:textId="77777777" w:rsidR="00317BBA" w:rsidRDefault="00317BBA"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317BBA" w14:paraId="32033FED" w14:textId="77777777" w:rsidTr="00C25198">
        <w:tc>
          <w:tcPr>
            <w:tcW w:w="2061" w:type="dxa"/>
          </w:tcPr>
          <w:p w14:paraId="1402E0AE" w14:textId="77777777" w:rsidR="00317BBA" w:rsidRDefault="00317BBA" w:rsidP="002C7599">
            <w:pPr>
              <w:tabs>
                <w:tab w:val="left" w:pos="6120"/>
              </w:tabs>
              <w:wordWrap/>
              <w:spacing w:before="60" w:after="80"/>
              <w:rPr>
                <w:rFonts w:ascii="Times" w:eastAsia="HY중고딕" w:hAnsi="Times" w:cs="Arial"/>
                <w:kern w:val="0"/>
                <w:sz w:val="18"/>
                <w:szCs w:val="20"/>
              </w:rPr>
            </w:pPr>
            <w:r>
              <w:rPr>
                <w:rFonts w:ascii="Times" w:eastAsia="HY중고딕" w:hAnsi="Times" w:cs="Arial" w:hint="eastAsia"/>
                <w:kern w:val="0"/>
                <w:sz w:val="18"/>
                <w:szCs w:val="20"/>
              </w:rPr>
              <w:t>Period of Employment</w:t>
            </w:r>
          </w:p>
        </w:tc>
        <w:tc>
          <w:tcPr>
            <w:tcW w:w="6965" w:type="dxa"/>
          </w:tcPr>
          <w:p w14:paraId="4D72390B" w14:textId="77777777" w:rsidR="00317BBA" w:rsidRPr="00F37FBB" w:rsidRDefault="00317BBA" w:rsidP="002C7599">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months (</w:t>
            </w:r>
            <w:r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317BBA" w14:paraId="4E04D1CA" w14:textId="77777777" w:rsidTr="00C25198">
        <w:tc>
          <w:tcPr>
            <w:tcW w:w="2061" w:type="dxa"/>
          </w:tcPr>
          <w:p w14:paraId="41B83446" w14:textId="77777777" w:rsidR="00317BBA" w:rsidRDefault="00317BBA" w:rsidP="002C7599">
            <w:pPr>
              <w:tabs>
                <w:tab w:val="left" w:pos="6120"/>
              </w:tabs>
              <w:wordWrap/>
              <w:spacing w:before="60" w:after="80"/>
              <w:rPr>
                <w:rFonts w:ascii="Times" w:eastAsia="HY중고딕" w:hAnsi="Times" w:cs="Arial"/>
                <w:kern w:val="0"/>
                <w:sz w:val="18"/>
                <w:szCs w:val="20"/>
              </w:rPr>
            </w:pPr>
            <w:r>
              <w:rPr>
                <w:rFonts w:ascii="Times" w:eastAsia="HY중고딕" w:hAnsi="Times" w:cs="Arial" w:hint="eastAsia"/>
                <w:kern w:val="0"/>
                <w:sz w:val="18"/>
                <w:szCs w:val="20"/>
              </w:rPr>
              <w:t>Reference</w:t>
            </w:r>
          </w:p>
        </w:tc>
        <w:tc>
          <w:tcPr>
            <w:tcW w:w="6965" w:type="dxa"/>
          </w:tcPr>
          <w:p w14:paraId="52BA3EB7" w14:textId="77777777" w:rsidR="00317BBA" w:rsidRDefault="00317BBA"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317BBA" w14:paraId="4C3E2801" w14:textId="77777777" w:rsidTr="00C25198">
        <w:tc>
          <w:tcPr>
            <w:tcW w:w="2061" w:type="dxa"/>
          </w:tcPr>
          <w:p w14:paraId="29F10E06" w14:textId="77777777" w:rsidR="00317BBA" w:rsidRDefault="00317BBA" w:rsidP="002C7599">
            <w:pPr>
              <w:tabs>
                <w:tab w:val="left" w:pos="6120"/>
              </w:tabs>
              <w:wordWrap/>
              <w:spacing w:before="60" w:after="80"/>
              <w:rPr>
                <w:rFonts w:ascii="Times" w:eastAsia="HY중고딕" w:hAnsi="Times" w:cs="Arial"/>
                <w:kern w:val="0"/>
                <w:sz w:val="18"/>
                <w:szCs w:val="20"/>
              </w:rPr>
            </w:pPr>
            <w:r>
              <w:rPr>
                <w:rFonts w:ascii="Times" w:eastAsia="HY중고딕" w:hAnsi="Times" w:cs="Arial" w:hint="eastAsia"/>
                <w:kern w:val="0"/>
                <w:sz w:val="18"/>
                <w:szCs w:val="20"/>
              </w:rPr>
              <w:t>Reference</w:t>
            </w:r>
            <w:r>
              <w:rPr>
                <w:rFonts w:ascii="Times" w:eastAsia="HY중고딕" w:hAnsi="Times" w:cs="Arial"/>
                <w:kern w:val="0"/>
                <w:sz w:val="18"/>
                <w:szCs w:val="20"/>
              </w:rPr>
              <w:t>’s Email</w:t>
            </w:r>
          </w:p>
        </w:tc>
        <w:tc>
          <w:tcPr>
            <w:tcW w:w="6965" w:type="dxa"/>
          </w:tcPr>
          <w:p w14:paraId="1FB3B547" w14:textId="77777777" w:rsidR="00317BBA" w:rsidRDefault="00317BBA"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3B2D86" w14:paraId="74BE6916" w14:textId="77777777" w:rsidTr="00342A1A">
        <w:tc>
          <w:tcPr>
            <w:tcW w:w="9026" w:type="dxa"/>
            <w:gridSpan w:val="2"/>
          </w:tcPr>
          <w:p w14:paraId="07918595" w14:textId="630ED6AF" w:rsidR="003B2D86" w:rsidRPr="00667A6F" w:rsidRDefault="003B2D86" w:rsidP="002C7599">
            <w:pPr>
              <w:tabs>
                <w:tab w:val="left" w:pos="2465"/>
              </w:tabs>
              <w:wordWrap/>
              <w:spacing w:before="160"/>
              <w:jc w:val="left"/>
              <w:rPr>
                <w:rFonts w:ascii="Times" w:eastAsia="HY중고딕" w:hAnsi="Times" w:cs="Arial"/>
                <w:kern w:val="0"/>
                <w:szCs w:val="20"/>
              </w:rPr>
            </w:pPr>
          </w:p>
        </w:tc>
      </w:tr>
      <w:tr w:rsidR="00317BBA" w:rsidRPr="001230C4" w14:paraId="6DDA8DAB" w14:textId="77777777" w:rsidTr="004F7AC3">
        <w:trPr>
          <w:trHeight w:val="70"/>
        </w:trPr>
        <w:tc>
          <w:tcPr>
            <w:tcW w:w="9026" w:type="dxa"/>
            <w:gridSpan w:val="2"/>
          </w:tcPr>
          <w:p w14:paraId="47D26787" w14:textId="4B4EDCBA" w:rsidR="00317BBA" w:rsidRDefault="00317BBA" w:rsidP="002C7599">
            <w:pPr>
              <w:wordWrap/>
              <w:spacing w:before="60" w:after="80"/>
              <w:rPr>
                <w:rFonts w:ascii="Times" w:eastAsia="굴림" w:hAnsi="Times" w:cs="Arial"/>
                <w:kern w:val="0"/>
              </w:rPr>
            </w:pPr>
          </w:p>
        </w:tc>
      </w:tr>
    </w:tbl>
    <w:p w14:paraId="7479BAF9" w14:textId="77777777" w:rsidR="008F185D" w:rsidRPr="00667A6F" w:rsidRDefault="008F185D" w:rsidP="002C759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9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0"/>
        <w:gridCol w:w="6292"/>
      </w:tblGrid>
      <w:tr w:rsidR="0017754E" w14:paraId="528C522F" w14:textId="77777777" w:rsidTr="00580AE6">
        <w:trPr>
          <w:trHeight w:val="297"/>
        </w:trPr>
        <w:tc>
          <w:tcPr>
            <w:tcW w:w="2750" w:type="dxa"/>
            <w:vAlign w:val="center"/>
          </w:tcPr>
          <w:p w14:paraId="7D06EB59" w14:textId="77777777" w:rsidR="0017754E" w:rsidRDefault="0017754E"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92" w:type="dxa"/>
            <w:vAlign w:val="center"/>
          </w:tcPr>
          <w:p w14:paraId="0D7FB025" w14:textId="77777777" w:rsidR="00C07FBC" w:rsidRDefault="00C07FBC" w:rsidP="002C7599">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14:paraId="769523D3" w14:textId="77777777" w:rsidR="0017754E" w:rsidRDefault="00C07FBC" w:rsidP="002C7599">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14:paraId="58707ADF" w14:textId="77777777" w:rsidTr="00580AE6">
        <w:trPr>
          <w:trHeight w:val="198"/>
        </w:trPr>
        <w:tc>
          <w:tcPr>
            <w:tcW w:w="2750" w:type="dxa"/>
            <w:vAlign w:val="center"/>
          </w:tcPr>
          <w:p w14:paraId="6C39AAB7" w14:textId="77777777" w:rsidR="0017754E" w:rsidRDefault="0017754E" w:rsidP="002C7599">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92" w:type="dxa"/>
            <w:vAlign w:val="center"/>
          </w:tcPr>
          <w:p w14:paraId="7B571FEB" w14:textId="77777777" w:rsidR="0017754E" w:rsidRDefault="0017754E" w:rsidP="002C7599">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14:paraId="56C32352" w14:textId="77777777" w:rsidTr="00580AE6">
        <w:trPr>
          <w:trHeight w:val="192"/>
        </w:trPr>
        <w:tc>
          <w:tcPr>
            <w:tcW w:w="2750" w:type="dxa"/>
            <w:vAlign w:val="center"/>
          </w:tcPr>
          <w:p w14:paraId="6E26AAA1" w14:textId="77777777" w:rsidR="0017754E" w:rsidRDefault="0017754E"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92" w:type="dxa"/>
            <w:vAlign w:val="center"/>
          </w:tcPr>
          <w:p w14:paraId="5C6CD8B9"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A9CA392" w14:textId="77777777" w:rsidTr="00580AE6">
        <w:trPr>
          <w:trHeight w:val="192"/>
        </w:trPr>
        <w:tc>
          <w:tcPr>
            <w:tcW w:w="2750" w:type="dxa"/>
            <w:vAlign w:val="center"/>
          </w:tcPr>
          <w:p w14:paraId="1A2FA47A" w14:textId="77777777" w:rsidR="0017754E" w:rsidRDefault="0017754E" w:rsidP="002C7599">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92" w:type="dxa"/>
            <w:vAlign w:val="center"/>
          </w:tcPr>
          <w:p w14:paraId="30C5AD78"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2EC6EE5E" w14:textId="77777777" w:rsidTr="00580AE6">
        <w:trPr>
          <w:trHeight w:val="317"/>
        </w:trPr>
        <w:tc>
          <w:tcPr>
            <w:tcW w:w="2750" w:type="dxa"/>
            <w:vAlign w:val="center"/>
          </w:tcPr>
          <w:p w14:paraId="563BDCBF" w14:textId="77777777" w:rsidR="0017754E" w:rsidRDefault="0017754E" w:rsidP="002C7599">
            <w:pPr>
              <w:wordWrap/>
              <w:spacing w:before="60" w:after="80"/>
              <w:jc w:val="left"/>
              <w:rPr>
                <w:rFonts w:ascii="Times" w:eastAsia="신명조" w:hAnsi="Times" w:cs="Arial"/>
                <w:kern w:val="0"/>
                <w:szCs w:val="20"/>
              </w:rPr>
            </w:pPr>
            <w:r>
              <w:rPr>
                <w:rFonts w:ascii="Times" w:eastAsia="신명조" w:hAnsi="Times" w:cs="Arial"/>
                <w:kern w:val="0"/>
                <w:szCs w:val="20"/>
              </w:rPr>
              <w:lastRenderedPageBreak/>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92" w:type="dxa"/>
            <w:vAlign w:val="center"/>
          </w:tcPr>
          <w:p w14:paraId="51907AE1"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7FC46AB0" w14:textId="77777777" w:rsidTr="00580AE6">
        <w:trPr>
          <w:trHeight w:val="198"/>
        </w:trPr>
        <w:tc>
          <w:tcPr>
            <w:tcW w:w="2750" w:type="dxa"/>
            <w:vAlign w:val="center"/>
          </w:tcPr>
          <w:p w14:paraId="20B363D1" w14:textId="77777777" w:rsidR="0017754E" w:rsidRDefault="0017754E" w:rsidP="002C7599">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92" w:type="dxa"/>
            <w:vAlign w:val="center"/>
          </w:tcPr>
          <w:p w14:paraId="1D091056"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3DBA77D0" w14:textId="77777777" w:rsidTr="00580AE6">
        <w:trPr>
          <w:trHeight w:val="192"/>
        </w:trPr>
        <w:tc>
          <w:tcPr>
            <w:tcW w:w="2750" w:type="dxa"/>
            <w:vAlign w:val="center"/>
          </w:tcPr>
          <w:p w14:paraId="2D3DCBAA" w14:textId="77777777" w:rsidR="0017754E" w:rsidRDefault="00911E9C" w:rsidP="002C7599">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92" w:type="dxa"/>
            <w:vAlign w:val="center"/>
          </w:tcPr>
          <w:p w14:paraId="36BAF7A0"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14:paraId="17647269" w14:textId="77777777" w:rsidTr="00580AE6">
        <w:trPr>
          <w:trHeight w:val="357"/>
        </w:trPr>
        <w:tc>
          <w:tcPr>
            <w:tcW w:w="2750" w:type="dxa"/>
            <w:vAlign w:val="center"/>
          </w:tcPr>
          <w:p w14:paraId="3593335D" w14:textId="77777777" w:rsidR="0017754E" w:rsidRDefault="00911E9C" w:rsidP="002C7599">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92" w:type="dxa"/>
            <w:vAlign w:val="center"/>
          </w:tcPr>
          <w:p w14:paraId="6B265797" w14:textId="77777777" w:rsidR="00911E9C" w:rsidRDefault="00911E9C" w:rsidP="002C7599">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38FB2FC5" w14:textId="77777777" w:rsidR="0017754E" w:rsidRDefault="00911E9C" w:rsidP="002C7599">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14:paraId="703CB7A1" w14:textId="77777777" w:rsidTr="00580AE6">
        <w:trPr>
          <w:trHeight w:val="198"/>
        </w:trPr>
        <w:tc>
          <w:tcPr>
            <w:tcW w:w="2750" w:type="dxa"/>
            <w:vAlign w:val="center"/>
          </w:tcPr>
          <w:p w14:paraId="0385D175" w14:textId="77777777" w:rsidR="0017754E" w:rsidRDefault="00911E9C" w:rsidP="002C7599">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92" w:type="dxa"/>
            <w:vAlign w:val="center"/>
          </w:tcPr>
          <w:p w14:paraId="3FC12888" w14:textId="77777777" w:rsidR="0017754E" w:rsidRDefault="00C07FBC" w:rsidP="002C7599">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14:paraId="0EC211FB" w14:textId="77777777" w:rsidTr="00580AE6">
        <w:trPr>
          <w:trHeight w:val="357"/>
        </w:trPr>
        <w:tc>
          <w:tcPr>
            <w:tcW w:w="2750" w:type="dxa"/>
            <w:vAlign w:val="center"/>
          </w:tcPr>
          <w:p w14:paraId="645D8D9A" w14:textId="77777777" w:rsidR="00911E9C" w:rsidRPr="00667A6F" w:rsidRDefault="00C63BA0" w:rsidP="002C7599">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92" w:type="dxa"/>
            <w:vAlign w:val="center"/>
          </w:tcPr>
          <w:p w14:paraId="740E3F5C" w14:textId="77777777" w:rsidR="00911E9C" w:rsidRDefault="00911E9C" w:rsidP="002C7599">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14:paraId="61A19445" w14:textId="77777777" w:rsidR="00911E9C" w:rsidRDefault="00911E9C" w:rsidP="002C7599">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D128BB" w14:paraId="19B524CC" w14:textId="77777777" w:rsidTr="00580AE6">
        <w:trPr>
          <w:trHeight w:val="294"/>
        </w:trPr>
        <w:tc>
          <w:tcPr>
            <w:tcW w:w="2750" w:type="dxa"/>
            <w:vAlign w:val="center"/>
          </w:tcPr>
          <w:p w14:paraId="633C241A" w14:textId="576DA895" w:rsidR="00D128BB" w:rsidRPr="00667A6F" w:rsidRDefault="00D128BB" w:rsidP="002C7599">
            <w:pPr>
              <w:wordWrap/>
              <w:spacing w:before="60" w:after="80"/>
              <w:jc w:val="left"/>
              <w:rPr>
                <w:rFonts w:ascii="Times" w:hAnsi="Times" w:cs="Arial"/>
                <w:szCs w:val="20"/>
              </w:rPr>
            </w:pPr>
          </w:p>
        </w:tc>
        <w:tc>
          <w:tcPr>
            <w:tcW w:w="6292" w:type="dxa"/>
            <w:vAlign w:val="center"/>
          </w:tcPr>
          <w:p w14:paraId="1541D5D6" w14:textId="77777777" w:rsidR="00D128BB" w:rsidRPr="00667A6F" w:rsidRDefault="00D128BB" w:rsidP="002C7599">
            <w:pPr>
              <w:tabs>
                <w:tab w:val="left" w:pos="5347"/>
              </w:tabs>
              <w:wordWrap/>
              <w:spacing w:before="60" w:after="80"/>
              <w:jc w:val="left"/>
              <w:rPr>
                <w:rFonts w:ascii="Times" w:hAnsi="Times" w:cs="Arial"/>
                <w:b/>
                <w:szCs w:val="20"/>
                <w:u w:val="single"/>
              </w:rPr>
            </w:pPr>
          </w:p>
        </w:tc>
      </w:tr>
    </w:tbl>
    <w:p w14:paraId="55516679" w14:textId="07F47B6B" w:rsidR="008F185D" w:rsidRPr="00667A6F" w:rsidRDefault="005A0FBA" w:rsidP="002C7599">
      <w:pPr>
        <w:shd w:val="clear" w:color="auto" w:fill="CCCCCC"/>
        <w:wordWrap/>
        <w:spacing w:before="320" w:after="120"/>
        <w:rPr>
          <w:rFonts w:ascii="Times" w:hAnsi="Times" w:cs="Arial"/>
          <w:b/>
          <w:sz w:val="24"/>
        </w:rPr>
      </w:pPr>
      <w:r>
        <w:rPr>
          <w:rFonts w:ascii="Times" w:hAnsi="Times" w:cs="Arial"/>
          <w:b/>
          <w:sz w:val="24"/>
        </w:rPr>
        <w:t>E</w:t>
      </w:r>
      <w:r w:rsidR="00616AB2">
        <w:rPr>
          <w:rFonts w:ascii="Times" w:hAnsi="Times" w:cs="Arial" w:hint="eastAsia"/>
          <w:b/>
          <w:sz w:val="24"/>
        </w:rPr>
        <w:t>DUCATION</w:t>
      </w:r>
    </w:p>
    <w:p w14:paraId="2ED50AEC" w14:textId="77777777" w:rsidR="008F185D" w:rsidRPr="00667A6F" w:rsidRDefault="008F185D" w:rsidP="002C7599">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14:paraId="049A7FA1" w14:textId="77777777" w:rsidTr="003E2195">
        <w:tc>
          <w:tcPr>
            <w:tcW w:w="2093" w:type="dxa"/>
          </w:tcPr>
          <w:p w14:paraId="3E10C6D7" w14:textId="77777777" w:rsidR="00F37FBB" w:rsidRDefault="00E24FCC" w:rsidP="002C7599">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14:paraId="24A90E68"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33C9FF7C" w14:textId="77777777" w:rsidTr="003E2195">
        <w:tc>
          <w:tcPr>
            <w:tcW w:w="2093" w:type="dxa"/>
          </w:tcPr>
          <w:p w14:paraId="361F00C8"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14:paraId="5E6DC276"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49A386A" w14:textId="77777777" w:rsidTr="003E2195">
        <w:tc>
          <w:tcPr>
            <w:tcW w:w="2093" w:type="dxa"/>
          </w:tcPr>
          <w:p w14:paraId="675B10FC" w14:textId="77777777" w:rsidR="00F37FBB" w:rsidRDefault="00F37FBB" w:rsidP="002C7599">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14:paraId="2BA784B1"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544D1547" w14:textId="77777777" w:rsidTr="003E2195">
        <w:tc>
          <w:tcPr>
            <w:tcW w:w="2093" w:type="dxa"/>
          </w:tcPr>
          <w:p w14:paraId="3B732A9A"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rPr>
              <w:t>GPA</w:t>
            </w:r>
          </w:p>
        </w:tc>
        <w:tc>
          <w:tcPr>
            <w:tcW w:w="7149" w:type="dxa"/>
          </w:tcPr>
          <w:p w14:paraId="4C362598"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rPr>
              <w:t xml:space="preserve"> out of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
        </w:tc>
      </w:tr>
      <w:tr w:rsidR="00F37FBB" w14:paraId="55F8C69C" w14:textId="77777777" w:rsidTr="003E2195">
        <w:tc>
          <w:tcPr>
            <w:tcW w:w="2093" w:type="dxa"/>
          </w:tcPr>
          <w:p w14:paraId="2C363590" w14:textId="77777777" w:rsidR="00F37FBB" w:rsidRDefault="00F37FBB" w:rsidP="002C7599">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14:paraId="36B196F3" w14:textId="77777777" w:rsidR="00F37FBB" w:rsidRPr="00F37FBB" w:rsidRDefault="00F37FBB" w:rsidP="002C7599">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14:paraId="43E842D0" w14:textId="77777777" w:rsidR="008F185D" w:rsidRPr="00667A6F" w:rsidRDefault="008F185D" w:rsidP="002C7599">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4"/>
        <w:gridCol w:w="6532"/>
      </w:tblGrid>
      <w:tr w:rsidR="00F37FBB" w14:paraId="16F75555" w14:textId="77777777" w:rsidTr="00582358">
        <w:tc>
          <w:tcPr>
            <w:tcW w:w="2494" w:type="dxa"/>
          </w:tcPr>
          <w:p w14:paraId="4057EDDE" w14:textId="77777777" w:rsidR="00F37FBB" w:rsidRDefault="00E24FCC" w:rsidP="002C7599">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6532" w:type="dxa"/>
          </w:tcPr>
          <w:p w14:paraId="084D425B"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FEBE341" w14:textId="77777777" w:rsidTr="00582358">
        <w:tc>
          <w:tcPr>
            <w:tcW w:w="2494" w:type="dxa"/>
          </w:tcPr>
          <w:p w14:paraId="2991612B"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6532" w:type="dxa"/>
          </w:tcPr>
          <w:p w14:paraId="49496671"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23C63F83" w14:textId="77777777" w:rsidTr="00582358">
        <w:tc>
          <w:tcPr>
            <w:tcW w:w="2494" w:type="dxa"/>
          </w:tcPr>
          <w:p w14:paraId="377A0529" w14:textId="77777777" w:rsidR="00F37FBB" w:rsidRDefault="00F37FBB" w:rsidP="002C7599">
            <w:pPr>
              <w:wordWrap/>
              <w:spacing w:before="60" w:after="80"/>
              <w:rPr>
                <w:rFonts w:ascii="Times" w:eastAsia="굴림" w:hAnsi="Times" w:cs="Arial"/>
                <w:kern w:val="0"/>
              </w:rPr>
            </w:pPr>
            <w:r>
              <w:rPr>
                <w:rFonts w:ascii="Times" w:eastAsia="신명조" w:hAnsi="Times" w:cs="Arial"/>
                <w:kern w:val="0"/>
                <w:szCs w:val="20"/>
              </w:rPr>
              <w:t>Major</w:t>
            </w:r>
          </w:p>
        </w:tc>
        <w:tc>
          <w:tcPr>
            <w:tcW w:w="6532" w:type="dxa"/>
          </w:tcPr>
          <w:p w14:paraId="5F24D9D9"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14:paraId="11481E00" w14:textId="77777777" w:rsidTr="00582358">
        <w:tc>
          <w:tcPr>
            <w:tcW w:w="2494" w:type="dxa"/>
          </w:tcPr>
          <w:p w14:paraId="077F4ABA"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rPr>
              <w:t>GPA</w:t>
            </w:r>
          </w:p>
        </w:tc>
        <w:tc>
          <w:tcPr>
            <w:tcW w:w="6532" w:type="dxa"/>
          </w:tcPr>
          <w:p w14:paraId="396275A5" w14:textId="77777777" w:rsidR="00F37FBB" w:rsidRDefault="00F37FBB" w:rsidP="002C7599">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rPr>
              <w:t xml:space="preserve"> out of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p>
        </w:tc>
      </w:tr>
      <w:tr w:rsidR="00F37FBB" w:rsidRPr="00F37FBB" w14:paraId="13546C73" w14:textId="77777777" w:rsidTr="00582358">
        <w:tc>
          <w:tcPr>
            <w:tcW w:w="2494" w:type="dxa"/>
          </w:tcPr>
          <w:p w14:paraId="16B39E6D" w14:textId="77777777" w:rsidR="00F37FBB" w:rsidRDefault="00F37FBB" w:rsidP="002C7599">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6532" w:type="dxa"/>
          </w:tcPr>
          <w:p w14:paraId="03D16676" w14:textId="77777777" w:rsidR="00F37FBB" w:rsidRPr="00F37FBB" w:rsidRDefault="00F37FBB" w:rsidP="002C7599">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14:paraId="4412FF57" w14:textId="77777777" w:rsidR="00C426C1" w:rsidRPr="00667A6F" w:rsidRDefault="00C426C1" w:rsidP="002C7599">
      <w:pPr>
        <w:shd w:val="clear" w:color="auto" w:fill="CCCCCC"/>
        <w:wordWrap/>
        <w:spacing w:before="320" w:after="120"/>
        <w:rPr>
          <w:rFonts w:ascii="Times" w:hAnsi="Times" w:cs="Arial"/>
          <w:b/>
          <w:sz w:val="24"/>
        </w:rPr>
      </w:pPr>
      <w:r w:rsidRPr="00667A6F">
        <w:rPr>
          <w:rFonts w:ascii="Times" w:hAnsi="Times" w:cs="Arial"/>
          <w:b/>
          <w:sz w:val="24"/>
        </w:rPr>
        <w:t>ATTESTATION</w:t>
      </w:r>
    </w:p>
    <w:p w14:paraId="27DA78F6" w14:textId="77777777" w:rsidR="00C426C1" w:rsidRPr="002C7599" w:rsidRDefault="00C426C1" w:rsidP="002C7599">
      <w:pPr>
        <w:tabs>
          <w:tab w:val="left" w:pos="1745"/>
        </w:tabs>
        <w:wordWrap/>
        <w:spacing w:before="160" w:after="80"/>
        <w:rPr>
          <w:rFonts w:ascii="Times" w:hAnsi="Times" w:cs="Arial"/>
          <w:b/>
          <w:szCs w:val="20"/>
        </w:rPr>
      </w:pPr>
      <w:proofErr w:type="gramStart"/>
      <w:r w:rsidRPr="002C7599">
        <w:rPr>
          <w:rFonts w:ascii="Times" w:hAnsi="Times" w:cs="Arial"/>
          <w:b/>
          <w:szCs w:val="20"/>
        </w:rPr>
        <w:t xml:space="preserve">I, </w:t>
      </w:r>
      <w:r w:rsidRPr="002C7599">
        <w:rPr>
          <w:rFonts w:ascii="Times" w:hAnsi="Times" w:cs="Arial"/>
          <w:b/>
          <w:szCs w:val="20"/>
          <w:u w:val="single"/>
        </w:rPr>
        <w:t xml:space="preserve">  </w:t>
      </w:r>
      <w:proofErr w:type="gramEnd"/>
      <w:r w:rsidRPr="002C7599">
        <w:rPr>
          <w:rFonts w:ascii="Times" w:hAnsi="Times" w:cs="Arial"/>
          <w:b/>
          <w:szCs w:val="20"/>
          <w:u w:val="single"/>
        </w:rPr>
        <w:t xml:space="preserve">                       </w:t>
      </w:r>
      <w:r w:rsidRPr="002C7599">
        <w:rPr>
          <w:rFonts w:ascii="Times" w:hAnsi="Times" w:cs="Arial"/>
          <w:b/>
          <w:szCs w:val="20"/>
        </w:rPr>
        <w:t xml:space="preserve"> , certify and agree that all the information provided in all parts of the application and any </w:t>
      </w:r>
      <w:r w:rsidRPr="002C7599">
        <w:rPr>
          <w:rFonts w:ascii="Times" w:hAnsi="Times" w:cs="Arial" w:hint="eastAsia"/>
          <w:b/>
          <w:szCs w:val="20"/>
        </w:rPr>
        <w:t xml:space="preserve">and </w:t>
      </w:r>
      <w:r w:rsidRPr="002C7599">
        <w:rPr>
          <w:rFonts w:ascii="Times" w:hAnsi="Times" w:cs="Arial"/>
          <w:b/>
          <w:szCs w:val="20"/>
        </w:rPr>
        <w:t xml:space="preserve">all other attached documents </w:t>
      </w:r>
      <w:r w:rsidRPr="002C7599">
        <w:rPr>
          <w:rFonts w:ascii="Times" w:hAnsi="Times" w:cs="Arial" w:hint="eastAsia"/>
          <w:b/>
          <w:szCs w:val="20"/>
        </w:rPr>
        <w:t>are</w:t>
      </w:r>
      <w:r w:rsidRPr="002C7599">
        <w:rPr>
          <w:rFonts w:ascii="Times" w:hAnsi="Times" w:cs="Arial"/>
          <w:b/>
          <w:szCs w:val="20"/>
        </w:rPr>
        <w:t xml:space="preserve"> true and valid. I give the </w:t>
      </w:r>
      <w:r w:rsidRPr="002C7599">
        <w:rPr>
          <w:rFonts w:ascii="Times" w:hAnsi="Times" w:cs="Arial" w:hint="eastAsia"/>
          <w:b/>
          <w:szCs w:val="20"/>
        </w:rPr>
        <w:t>『</w:t>
      </w:r>
      <w:r w:rsidRPr="002C7599">
        <w:rPr>
          <w:rFonts w:ascii="Times" w:hAnsi="Times" w:cs="Arial" w:hint="eastAsia"/>
          <w:b/>
          <w:szCs w:val="20"/>
        </w:rPr>
        <w:t xml:space="preserve">SNU </w:t>
      </w:r>
      <w:r w:rsidR="00E43529" w:rsidRPr="002C7599">
        <w:rPr>
          <w:rFonts w:ascii="Times" w:hAnsi="Times" w:cs="Arial"/>
          <w:b/>
          <w:szCs w:val="20"/>
        </w:rPr>
        <w:t>Global Scholarship</w:t>
      </w:r>
      <w:r w:rsidRPr="002C7599">
        <w:rPr>
          <w:rFonts w:ascii="Times" w:hAnsi="Times" w:cs="Arial" w:hint="eastAsia"/>
          <w:b/>
          <w:szCs w:val="20"/>
        </w:rPr>
        <w:t>』</w:t>
      </w:r>
      <w:r w:rsidRPr="002C7599">
        <w:rPr>
          <w:rFonts w:ascii="Times" w:hAnsi="Times" w:cs="Arial"/>
          <w:b/>
          <w:szCs w:val="20"/>
        </w:rPr>
        <w:t xml:space="preserve">Selection Committee and affiliated bodies all rights to verify any information I have in this application. </w:t>
      </w:r>
      <w:r w:rsidR="0063700C" w:rsidRPr="002C7599">
        <w:rPr>
          <w:rFonts w:ascii="Times" w:hAnsi="Times" w:cs="Arial"/>
          <w:b/>
          <w:szCs w:val="20"/>
        </w:rPr>
        <w:t>I am aware that any omissions, falsifications, misstatements, or misrepresentations above may disqualify me for</w:t>
      </w:r>
      <w:r w:rsidRPr="002C7599">
        <w:rPr>
          <w:rFonts w:ascii="Times" w:hAnsi="Times" w:cs="Arial"/>
          <w:b/>
          <w:szCs w:val="20"/>
        </w:rPr>
        <w:t xml:space="preserve"> the scholarship.</w:t>
      </w:r>
    </w:p>
    <w:tbl>
      <w:tblPr>
        <w:tblStyle w:val="aa"/>
        <w:tblW w:w="91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1"/>
        <w:gridCol w:w="6495"/>
        <w:gridCol w:w="137"/>
      </w:tblGrid>
      <w:tr w:rsidR="009F435F" w:rsidRPr="002C7599" w14:paraId="2CC88755" w14:textId="77777777" w:rsidTr="001230C4">
        <w:trPr>
          <w:trHeight w:val="134"/>
        </w:trPr>
        <w:tc>
          <w:tcPr>
            <w:tcW w:w="2531" w:type="dxa"/>
          </w:tcPr>
          <w:p w14:paraId="035F2C5E" w14:textId="77777777" w:rsidR="009F435F" w:rsidRPr="002C7599" w:rsidRDefault="009F435F" w:rsidP="002C7599">
            <w:pPr>
              <w:wordWrap/>
              <w:spacing w:before="60" w:after="80"/>
              <w:rPr>
                <w:rFonts w:ascii="Times" w:eastAsia="굴림" w:hAnsi="Times" w:cs="Arial"/>
                <w:kern w:val="0"/>
                <w:szCs w:val="20"/>
              </w:rPr>
            </w:pPr>
            <w:r w:rsidRPr="002C7599">
              <w:rPr>
                <w:rFonts w:ascii="Times" w:eastAsia="굴림" w:hAnsi="Times" w:cs="Arial" w:hint="eastAsia"/>
                <w:kern w:val="0"/>
                <w:szCs w:val="20"/>
              </w:rPr>
              <w:t>Printed Name</w:t>
            </w:r>
          </w:p>
        </w:tc>
        <w:tc>
          <w:tcPr>
            <w:tcW w:w="6632" w:type="dxa"/>
            <w:gridSpan w:val="2"/>
          </w:tcPr>
          <w:p w14:paraId="7535D20F" w14:textId="77777777" w:rsidR="009F435F" w:rsidRPr="002C7599" w:rsidRDefault="009F435F" w:rsidP="002C7599">
            <w:pPr>
              <w:wordWrap/>
              <w:spacing w:before="60" w:after="80"/>
              <w:rPr>
                <w:rFonts w:ascii="Times" w:eastAsia="굴림" w:hAnsi="Times" w:cs="Arial"/>
                <w:kern w:val="0"/>
                <w:szCs w:val="20"/>
              </w:rPr>
            </w:pPr>
            <w:r w:rsidRPr="002C7599">
              <w:rPr>
                <w:rFonts w:ascii="Times" w:eastAsia="신명조" w:hAnsi="Times" w:cs="Arial"/>
                <w:kern w:val="0"/>
                <w:szCs w:val="20"/>
                <w:u w:val="single"/>
              </w:rPr>
              <w:t xml:space="preserve">                                                                        </w:t>
            </w:r>
          </w:p>
        </w:tc>
      </w:tr>
      <w:tr w:rsidR="009F435F" w:rsidRPr="002C7599" w14:paraId="4409AD94" w14:textId="77777777" w:rsidTr="001230C4">
        <w:trPr>
          <w:trHeight w:val="134"/>
        </w:trPr>
        <w:tc>
          <w:tcPr>
            <w:tcW w:w="2531" w:type="dxa"/>
          </w:tcPr>
          <w:p w14:paraId="23FC815A" w14:textId="77777777" w:rsidR="009F435F" w:rsidRPr="002C7599" w:rsidRDefault="009F435F" w:rsidP="002C7599">
            <w:pPr>
              <w:wordWrap/>
              <w:spacing w:before="60" w:after="80"/>
              <w:rPr>
                <w:rFonts w:ascii="Times" w:eastAsia="신명조" w:hAnsi="Times" w:cs="Arial"/>
                <w:kern w:val="0"/>
                <w:szCs w:val="20"/>
              </w:rPr>
            </w:pPr>
            <w:r w:rsidRPr="002C7599">
              <w:rPr>
                <w:rFonts w:ascii="Times" w:eastAsia="신명조" w:hAnsi="Times" w:cs="Arial" w:hint="eastAsia"/>
                <w:kern w:val="0"/>
                <w:szCs w:val="20"/>
              </w:rPr>
              <w:t>Signature</w:t>
            </w:r>
          </w:p>
        </w:tc>
        <w:tc>
          <w:tcPr>
            <w:tcW w:w="6632" w:type="dxa"/>
            <w:gridSpan w:val="2"/>
          </w:tcPr>
          <w:p w14:paraId="28FB1963" w14:textId="77777777" w:rsidR="009F435F" w:rsidRPr="002C7599" w:rsidRDefault="009F435F" w:rsidP="002C7599">
            <w:pPr>
              <w:wordWrap/>
              <w:spacing w:before="60" w:after="80"/>
              <w:rPr>
                <w:rFonts w:ascii="Times" w:eastAsia="굴림" w:hAnsi="Times" w:cs="Arial"/>
                <w:kern w:val="0"/>
                <w:szCs w:val="20"/>
              </w:rPr>
            </w:pPr>
            <w:r w:rsidRPr="002C7599">
              <w:rPr>
                <w:rFonts w:ascii="Times" w:eastAsia="신명조" w:hAnsi="Times" w:cs="Arial"/>
                <w:kern w:val="0"/>
                <w:szCs w:val="20"/>
                <w:u w:val="single"/>
              </w:rPr>
              <w:t xml:space="preserve">                                                                        </w:t>
            </w:r>
          </w:p>
        </w:tc>
      </w:tr>
      <w:tr w:rsidR="009F435F" w:rsidRPr="002C7599" w14:paraId="2B7FE4C4" w14:textId="77777777" w:rsidTr="001230C4">
        <w:trPr>
          <w:trHeight w:val="424"/>
        </w:trPr>
        <w:tc>
          <w:tcPr>
            <w:tcW w:w="2531" w:type="dxa"/>
          </w:tcPr>
          <w:p w14:paraId="4254CC99" w14:textId="77777777" w:rsidR="009F435F" w:rsidRPr="002C7599" w:rsidRDefault="009F435F" w:rsidP="002C7599">
            <w:pPr>
              <w:wordWrap/>
              <w:spacing w:before="60" w:after="80"/>
              <w:rPr>
                <w:rFonts w:ascii="Times" w:eastAsia="신명조" w:hAnsi="Times" w:cs="Arial"/>
                <w:kern w:val="0"/>
                <w:szCs w:val="20"/>
              </w:rPr>
            </w:pPr>
            <w:r w:rsidRPr="002C7599">
              <w:rPr>
                <w:rFonts w:ascii="Times" w:eastAsia="신명조" w:hAnsi="Times" w:cs="Arial" w:hint="eastAsia"/>
                <w:kern w:val="0"/>
                <w:szCs w:val="20"/>
              </w:rPr>
              <w:t>Date</w:t>
            </w:r>
          </w:p>
        </w:tc>
        <w:tc>
          <w:tcPr>
            <w:tcW w:w="6632" w:type="dxa"/>
            <w:gridSpan w:val="2"/>
          </w:tcPr>
          <w:p w14:paraId="4A39EE83" w14:textId="741597A8" w:rsidR="009F435F" w:rsidRPr="002C7599" w:rsidRDefault="009F435F" w:rsidP="002C7599">
            <w:pPr>
              <w:wordWrap/>
              <w:spacing w:before="60" w:after="80"/>
              <w:rPr>
                <w:rFonts w:ascii="Times" w:eastAsia="굴림" w:hAnsi="Times" w:cs="Arial"/>
                <w:kern w:val="0"/>
                <w:szCs w:val="20"/>
                <w:u w:val="single"/>
              </w:rPr>
            </w:pPr>
            <w:r w:rsidRPr="002C7599">
              <w:rPr>
                <w:rFonts w:ascii="Times" w:eastAsia="신명조" w:hAnsi="Times" w:cs="Arial"/>
                <w:kern w:val="0"/>
                <w:szCs w:val="20"/>
                <w:u w:val="single"/>
              </w:rPr>
              <w:t xml:space="preserve"> </w:t>
            </w:r>
            <w:r w:rsidR="00B96039" w:rsidRPr="002C7599">
              <w:rPr>
                <w:rFonts w:ascii="Times" w:hAnsi="Times" w:cs="Arial"/>
                <w:szCs w:val="20"/>
                <w:u w:val="single"/>
              </w:rPr>
              <w:t>YYYY.MM.DD.</w:t>
            </w:r>
            <w:r w:rsidRPr="002C7599">
              <w:rPr>
                <w:rFonts w:ascii="Times" w:eastAsia="신명조" w:hAnsi="Times" w:cs="Arial"/>
                <w:kern w:val="0"/>
                <w:szCs w:val="20"/>
                <w:u w:val="single"/>
              </w:rPr>
              <w:t xml:space="preserve"> </w:t>
            </w:r>
            <w:r w:rsidRPr="002C7599">
              <w:rPr>
                <w:rFonts w:ascii="Times" w:eastAsia="굴림" w:hAnsi="Times" w:cs="Arial"/>
                <w:kern w:val="0"/>
                <w:szCs w:val="20"/>
                <w:u w:val="single"/>
              </w:rPr>
              <w:t xml:space="preserve">                                                                      </w:t>
            </w:r>
          </w:p>
        </w:tc>
      </w:tr>
      <w:tr w:rsidR="001230C4" w:rsidRPr="00F37FBB" w14:paraId="505F301C" w14:textId="77777777" w:rsidTr="001230C4">
        <w:trPr>
          <w:gridAfter w:val="1"/>
          <w:wAfter w:w="137" w:type="dxa"/>
        </w:trPr>
        <w:tc>
          <w:tcPr>
            <w:tcW w:w="9026" w:type="dxa"/>
            <w:gridSpan w:val="2"/>
          </w:tcPr>
          <w:p w14:paraId="2259214C" w14:textId="77777777" w:rsidR="001230C4" w:rsidRPr="00F83BBB" w:rsidRDefault="001230C4" w:rsidP="00D245DC">
            <w:pPr>
              <w:wordWrap/>
              <w:spacing w:before="160"/>
              <w:rPr>
                <w:rFonts w:ascii="Times" w:eastAsia="신명조" w:hAnsi="Times" w:cs="Arial"/>
                <w:color w:val="FF0000"/>
                <w:kern w:val="0"/>
                <w:szCs w:val="20"/>
                <w:u w:val="single"/>
              </w:rPr>
            </w:pPr>
          </w:p>
        </w:tc>
      </w:tr>
      <w:tr w:rsidR="001230C4" w:rsidRPr="00F37FBB" w14:paraId="388CF18E" w14:textId="77777777" w:rsidTr="001230C4">
        <w:trPr>
          <w:gridAfter w:val="1"/>
          <w:wAfter w:w="137" w:type="dxa"/>
        </w:trPr>
        <w:tc>
          <w:tcPr>
            <w:tcW w:w="9026" w:type="dxa"/>
            <w:gridSpan w:val="2"/>
          </w:tcPr>
          <w:p w14:paraId="6EC5714B" w14:textId="77777777" w:rsidR="001230C4" w:rsidRDefault="001230C4" w:rsidP="00D245DC">
            <w:pPr>
              <w:tabs>
                <w:tab w:val="left" w:pos="1745"/>
              </w:tabs>
              <w:wordWrap/>
              <w:rPr>
                <w:rFonts w:ascii="Times" w:hAnsi="Times" w:cs="Arial"/>
                <w:szCs w:val="20"/>
              </w:rPr>
            </w:pPr>
          </w:p>
          <w:p w14:paraId="27984342" w14:textId="77777777" w:rsidR="001230C4" w:rsidRDefault="001230C4" w:rsidP="00D245DC">
            <w:pPr>
              <w:tabs>
                <w:tab w:val="left" w:pos="1745"/>
              </w:tabs>
              <w:wordWrap/>
              <w:rPr>
                <w:rFonts w:ascii="Times" w:hAnsi="Times" w:cs="Arial"/>
                <w:szCs w:val="20"/>
              </w:rPr>
            </w:pPr>
          </w:p>
          <w:p w14:paraId="1758FBF1" w14:textId="77777777" w:rsidR="001230C4" w:rsidRDefault="001230C4" w:rsidP="00D245DC">
            <w:pPr>
              <w:tabs>
                <w:tab w:val="left" w:pos="1745"/>
              </w:tabs>
              <w:wordWrap/>
              <w:rPr>
                <w:rFonts w:ascii="Times" w:hAnsi="Times" w:cs="Arial"/>
                <w:szCs w:val="20"/>
              </w:rPr>
            </w:pPr>
          </w:p>
          <w:p w14:paraId="4BC61289" w14:textId="77777777" w:rsidR="001230C4" w:rsidRDefault="001230C4" w:rsidP="00D245DC">
            <w:pPr>
              <w:tabs>
                <w:tab w:val="left" w:pos="1745"/>
              </w:tabs>
              <w:wordWrap/>
              <w:rPr>
                <w:rFonts w:ascii="Times" w:hAnsi="Times" w:cs="Arial"/>
                <w:szCs w:val="20"/>
              </w:rPr>
            </w:pPr>
          </w:p>
          <w:p w14:paraId="08C1DE46" w14:textId="77777777" w:rsidR="001230C4" w:rsidRDefault="001230C4" w:rsidP="00D245DC">
            <w:pPr>
              <w:tabs>
                <w:tab w:val="left" w:pos="1745"/>
              </w:tabs>
              <w:wordWrap/>
              <w:rPr>
                <w:rFonts w:ascii="Times" w:hAnsi="Times" w:cs="Arial"/>
                <w:szCs w:val="20"/>
              </w:rPr>
            </w:pPr>
          </w:p>
          <w:p w14:paraId="1078E85E" w14:textId="77777777" w:rsidR="001230C4" w:rsidRDefault="001230C4" w:rsidP="00D245DC">
            <w:pPr>
              <w:tabs>
                <w:tab w:val="left" w:pos="1745"/>
              </w:tabs>
              <w:wordWrap/>
              <w:rPr>
                <w:rFonts w:ascii="Times" w:hAnsi="Times" w:cs="Arial"/>
                <w:szCs w:val="20"/>
              </w:rPr>
            </w:pPr>
          </w:p>
          <w:p w14:paraId="097715D3" w14:textId="77777777" w:rsidR="001230C4" w:rsidRPr="00F83BBB" w:rsidRDefault="001230C4" w:rsidP="00D245DC">
            <w:pPr>
              <w:tabs>
                <w:tab w:val="left" w:pos="1745"/>
              </w:tabs>
              <w:wordWrap/>
              <w:rPr>
                <w:rFonts w:ascii="Times" w:hAnsi="Times" w:cs="Arial" w:hint="eastAsia"/>
                <w:szCs w:val="20"/>
              </w:rPr>
            </w:pPr>
          </w:p>
        </w:tc>
      </w:tr>
    </w:tbl>
    <w:p w14:paraId="6D4504FB" w14:textId="7C384601" w:rsidR="00945EAE" w:rsidRPr="00667A6F" w:rsidRDefault="00E02FC4" w:rsidP="002C7599">
      <w:pPr>
        <w:shd w:val="clear" w:color="auto" w:fill="CCCCCC"/>
        <w:wordWrap/>
        <w:spacing w:before="320" w:after="120"/>
        <w:rPr>
          <w:rFonts w:ascii="Times" w:hAnsi="Times" w:cs="Arial"/>
          <w:b/>
          <w:sz w:val="24"/>
        </w:rPr>
      </w:pPr>
      <w:bookmarkStart w:id="0" w:name="_GoBack"/>
      <w:bookmarkEnd w:id="0"/>
      <w:r>
        <w:rPr>
          <w:rFonts w:ascii="Times" w:hAnsi="Times" w:cs="Arial"/>
          <w:b/>
          <w:sz w:val="24"/>
        </w:rPr>
        <w:lastRenderedPageBreak/>
        <w:t xml:space="preserve">SPECIAL </w:t>
      </w:r>
      <w:r w:rsidR="00945EAE">
        <w:rPr>
          <w:rFonts w:ascii="Times" w:hAnsi="Times" w:cs="Arial"/>
          <w:b/>
          <w:sz w:val="24"/>
        </w:rPr>
        <w:t xml:space="preserve">CONSENT TO </w:t>
      </w:r>
      <w:r>
        <w:rPr>
          <w:rFonts w:ascii="Times" w:hAnsi="Times" w:cs="Arial"/>
          <w:b/>
          <w:sz w:val="24"/>
        </w:rPr>
        <w:t>COLLECTION</w:t>
      </w:r>
      <w:r w:rsidRPr="005410DB">
        <w:rPr>
          <w:b/>
        </w:rPr>
        <w:t>·</w:t>
      </w:r>
      <w:r w:rsidRPr="00E02FC4">
        <w:rPr>
          <w:rFonts w:ascii="Times" w:hAnsi="Times" w:cs="Arial"/>
          <w:b/>
          <w:sz w:val="24"/>
        </w:rPr>
        <w:t>USE</w:t>
      </w:r>
      <w:r w:rsidR="00945EAE">
        <w:rPr>
          <w:rFonts w:ascii="Times" w:hAnsi="Times" w:cs="Arial"/>
          <w:b/>
          <w:sz w:val="24"/>
        </w:rPr>
        <w:t xml:space="preserve"> OF PERSONAL DATA</w:t>
      </w:r>
    </w:p>
    <w:p w14:paraId="07B4833A" w14:textId="622BF05E" w:rsidR="00E02FC4" w:rsidRPr="002C7599" w:rsidRDefault="00E02FC4" w:rsidP="002C7599">
      <w:pPr>
        <w:tabs>
          <w:tab w:val="left" w:pos="1745"/>
        </w:tabs>
        <w:wordWrap/>
        <w:spacing w:before="160" w:after="80"/>
        <w:rPr>
          <w:rFonts w:ascii="Times" w:hAnsi="Times" w:cs="Arial"/>
          <w:b/>
          <w:szCs w:val="20"/>
        </w:rPr>
      </w:pPr>
      <w:r w:rsidRPr="002C7599">
        <w:rPr>
          <w:rFonts w:ascii="Times" w:hAnsi="Times" w:cs="Arial"/>
          <w:b/>
          <w:szCs w:val="20"/>
        </w:rPr>
        <w:t xml:space="preserve">Seoul National University (SNU) offers an International Scholarship program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49" w:type="pct"/>
        <w:tblCellMar>
          <w:top w:w="15" w:type="dxa"/>
          <w:left w:w="15" w:type="dxa"/>
          <w:bottom w:w="15" w:type="dxa"/>
          <w:right w:w="15" w:type="dxa"/>
        </w:tblCellMar>
        <w:tblLook w:val="04A0" w:firstRow="1" w:lastRow="0" w:firstColumn="1" w:lastColumn="0" w:noHBand="0" w:noVBand="1"/>
      </w:tblPr>
      <w:tblGrid>
        <w:gridCol w:w="2513"/>
        <w:gridCol w:w="6507"/>
      </w:tblGrid>
      <w:tr w:rsidR="00E02FC4" w:rsidRPr="000C1F42" w14:paraId="42A4D131" w14:textId="77777777" w:rsidTr="001230C4">
        <w:trPr>
          <w:trHeight w:val="34"/>
        </w:trPr>
        <w:tc>
          <w:tcPr>
            <w:tcW w:w="1373"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7BF24BDF" w14:textId="77777777" w:rsidR="00E02FC4" w:rsidRPr="002C7599" w:rsidRDefault="00E02FC4" w:rsidP="002C7599">
            <w:pPr>
              <w:jc w:val="center"/>
              <w:textAlignment w:val="baseline"/>
              <w:rPr>
                <w:rFonts w:ascii="Arial" w:eastAsia="굴림" w:hAnsi="Arial" w:cs="Arial"/>
                <w:color w:val="000000"/>
                <w:kern w:val="0"/>
                <w:sz w:val="19"/>
                <w:szCs w:val="19"/>
              </w:rPr>
            </w:pPr>
            <w:r w:rsidRPr="002C7599">
              <w:rPr>
                <w:rFonts w:ascii="Arial" w:eastAsia="휴먼명조" w:hAnsi="Arial" w:cs="Arial"/>
                <w:b/>
                <w:bCs/>
                <w:color w:val="000000"/>
                <w:kern w:val="0"/>
                <w:sz w:val="19"/>
                <w:szCs w:val="19"/>
              </w:rPr>
              <w:t>Purpose of Collection/Use</w:t>
            </w:r>
          </w:p>
        </w:tc>
        <w:tc>
          <w:tcPr>
            <w:tcW w:w="3627"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955A5A5" w14:textId="3B5B6553" w:rsidR="00E02FC4" w:rsidRPr="002C7599" w:rsidRDefault="00E02FC4" w:rsidP="002C7599">
            <w:pPr>
              <w:jc w:val="left"/>
              <w:textAlignment w:val="baseline"/>
              <w:rPr>
                <w:rFonts w:ascii="Arial" w:eastAsia="휴먼명조" w:hAnsi="Arial" w:cs="Arial"/>
                <w:b/>
                <w:color w:val="000000"/>
                <w:kern w:val="0"/>
                <w:sz w:val="19"/>
                <w:szCs w:val="19"/>
              </w:rPr>
            </w:pPr>
            <w:r w:rsidRPr="002C7599">
              <w:rPr>
                <w:rFonts w:ascii="Arial" w:eastAsia="휴먼명조" w:hAnsi="Arial" w:cs="Arial"/>
                <w:b/>
                <w:color w:val="000000"/>
                <w:kern w:val="0"/>
                <w:sz w:val="19"/>
                <w:szCs w:val="19"/>
              </w:rPr>
              <w:t xml:space="preserve">To </w:t>
            </w:r>
            <w:r w:rsidR="00EA0F7D" w:rsidRPr="002C7599">
              <w:rPr>
                <w:rFonts w:ascii="Arial" w:eastAsia="휴먼명조" w:hAnsi="Arial" w:cs="Arial"/>
                <w:b/>
                <w:color w:val="000000"/>
                <w:kern w:val="0"/>
                <w:sz w:val="19"/>
                <w:szCs w:val="19"/>
              </w:rPr>
              <w:t>implement and promote of the SNU International Scholarship Program</w:t>
            </w:r>
          </w:p>
          <w:p w14:paraId="5B6B68EA" w14:textId="63E5FBB3" w:rsidR="00EA0F7D" w:rsidRPr="002C7599" w:rsidRDefault="00E02FC4" w:rsidP="002C7599">
            <w:pPr>
              <w:jc w:val="left"/>
              <w:textAlignment w:val="baseline"/>
              <w:rPr>
                <w:rFonts w:ascii="Arial" w:eastAsia="휴먼명조" w:hAnsi="Arial" w:cs="Arial"/>
                <w:color w:val="000000"/>
                <w:kern w:val="0"/>
                <w:sz w:val="19"/>
                <w:szCs w:val="19"/>
              </w:rPr>
            </w:pPr>
            <w:r w:rsidRPr="002C7599">
              <w:rPr>
                <w:rFonts w:ascii="Arial" w:eastAsia="휴먼명조" w:hAnsi="Arial" w:cs="Arial"/>
                <w:color w:val="000000"/>
                <w:kern w:val="0"/>
                <w:sz w:val="19"/>
                <w:szCs w:val="19"/>
              </w:rPr>
              <w:t xml:space="preserve">- application review and screening, provision of academic services in relation to the </w:t>
            </w:r>
            <w:r w:rsidR="000F3B05">
              <w:rPr>
                <w:rFonts w:ascii="Arial" w:eastAsia="휴먼명조" w:hAnsi="Arial" w:cs="Arial"/>
                <w:color w:val="000000"/>
                <w:kern w:val="0"/>
                <w:sz w:val="19"/>
                <w:szCs w:val="19"/>
              </w:rPr>
              <w:t>S</w:t>
            </w:r>
            <w:r w:rsidRPr="002C7599">
              <w:rPr>
                <w:rFonts w:ascii="Arial" w:eastAsia="휴먼명조" w:hAnsi="Arial" w:cs="Arial"/>
                <w:color w:val="000000"/>
                <w:kern w:val="0"/>
                <w:sz w:val="19"/>
                <w:szCs w:val="19"/>
              </w:rPr>
              <w:t xml:space="preserve">cholarship </w:t>
            </w:r>
            <w:r w:rsidR="000F3B05">
              <w:rPr>
                <w:rFonts w:ascii="Arial" w:eastAsia="휴먼명조" w:hAnsi="Arial" w:cs="Arial"/>
                <w:color w:val="000000"/>
                <w:kern w:val="0"/>
                <w:sz w:val="19"/>
                <w:szCs w:val="19"/>
              </w:rPr>
              <w:t>S</w:t>
            </w:r>
            <w:r w:rsidRPr="002C7599">
              <w:rPr>
                <w:rFonts w:ascii="Arial" w:eastAsia="휴먼명조" w:hAnsi="Arial" w:cs="Arial"/>
                <w:color w:val="000000"/>
                <w:kern w:val="0"/>
                <w:sz w:val="19"/>
                <w:szCs w:val="19"/>
              </w:rPr>
              <w:t xml:space="preserve">election, ranging from </w:t>
            </w:r>
            <w:r w:rsidR="00EA0F7D" w:rsidRPr="002C7599">
              <w:rPr>
                <w:rFonts w:ascii="Arial" w:eastAsia="휴먼명조" w:hAnsi="Arial" w:cs="Arial"/>
                <w:color w:val="000000"/>
                <w:kern w:val="0"/>
                <w:sz w:val="19"/>
                <w:szCs w:val="19"/>
              </w:rPr>
              <w:t>Identification of Participants, Payment of Scholarship, Record Keeping, A</w:t>
            </w:r>
            <w:r w:rsidRPr="002C7599">
              <w:rPr>
                <w:rFonts w:ascii="Arial" w:eastAsia="휴먼명조" w:hAnsi="Arial" w:cs="Arial"/>
                <w:color w:val="000000"/>
                <w:kern w:val="0"/>
                <w:sz w:val="19"/>
                <w:szCs w:val="19"/>
              </w:rPr>
              <w:t>ssessment</w:t>
            </w:r>
            <w:r w:rsidR="00EA0F7D" w:rsidRPr="002C7599">
              <w:rPr>
                <w:rFonts w:ascii="Arial" w:eastAsia="휴먼명조" w:hAnsi="Arial" w:cs="Arial"/>
                <w:color w:val="000000"/>
                <w:kern w:val="0"/>
                <w:sz w:val="19"/>
                <w:szCs w:val="19"/>
              </w:rPr>
              <w:t xml:space="preserve"> on Continuous Promotion of Scholarship Program</w:t>
            </w:r>
            <w:r w:rsidR="000F3B05">
              <w:rPr>
                <w:rFonts w:ascii="Arial" w:eastAsia="휴먼명조" w:hAnsi="Arial" w:cs="Arial"/>
                <w:color w:val="000000"/>
                <w:kern w:val="0"/>
                <w:sz w:val="19"/>
                <w:szCs w:val="19"/>
              </w:rPr>
              <w:t>, Survey</w:t>
            </w:r>
            <w:r w:rsidR="00EA0F7D" w:rsidRPr="002C7599">
              <w:rPr>
                <w:rFonts w:ascii="Arial" w:eastAsia="휴먼명조" w:hAnsi="Arial" w:cs="Arial"/>
                <w:color w:val="000000"/>
                <w:kern w:val="0"/>
                <w:sz w:val="19"/>
                <w:szCs w:val="19"/>
              </w:rPr>
              <w:t xml:space="preserve"> and Statistical Analysis</w:t>
            </w:r>
            <w:r w:rsidRPr="002C7599">
              <w:rPr>
                <w:rFonts w:ascii="Arial" w:eastAsia="휴먼명조" w:hAnsi="Arial" w:cs="Arial"/>
                <w:color w:val="000000"/>
                <w:kern w:val="0"/>
                <w:sz w:val="19"/>
                <w:szCs w:val="19"/>
              </w:rPr>
              <w:t xml:space="preserve"> other student support services</w:t>
            </w:r>
            <w:r w:rsidR="000F3B05">
              <w:rPr>
                <w:rFonts w:ascii="Arial" w:eastAsia="휴먼명조" w:hAnsi="Arial" w:cs="Arial"/>
                <w:color w:val="000000"/>
                <w:kern w:val="0"/>
                <w:sz w:val="19"/>
                <w:szCs w:val="19"/>
              </w:rPr>
              <w:t>.</w:t>
            </w:r>
          </w:p>
        </w:tc>
      </w:tr>
      <w:tr w:rsidR="00E02FC4" w:rsidRPr="000C1F42" w14:paraId="637BB3F8" w14:textId="77777777" w:rsidTr="001230C4">
        <w:trPr>
          <w:trHeight w:val="34"/>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7FA2C20" w14:textId="77777777" w:rsidR="00E02FC4" w:rsidRPr="002C7599" w:rsidRDefault="00E02FC4" w:rsidP="002C7599">
            <w:pPr>
              <w:jc w:val="center"/>
              <w:textAlignment w:val="baseline"/>
              <w:rPr>
                <w:rFonts w:ascii="Arial" w:eastAsia="굴림" w:hAnsi="Arial" w:cs="Arial"/>
                <w:b/>
                <w:bCs/>
                <w:color w:val="000000"/>
                <w:kern w:val="0"/>
                <w:sz w:val="19"/>
                <w:szCs w:val="19"/>
              </w:rPr>
            </w:pPr>
          </w:p>
        </w:tc>
      </w:tr>
      <w:tr w:rsidR="00E02FC4" w:rsidRPr="000C1F42" w14:paraId="11F06211" w14:textId="77777777" w:rsidTr="001230C4">
        <w:trPr>
          <w:trHeight w:val="34"/>
        </w:trPr>
        <w:tc>
          <w:tcPr>
            <w:tcW w:w="1373"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1BB423F6" w14:textId="77777777" w:rsidR="00E02FC4" w:rsidRPr="002C7599" w:rsidRDefault="00E02FC4" w:rsidP="002C7599">
            <w:pPr>
              <w:jc w:val="center"/>
              <w:textAlignment w:val="baseline"/>
              <w:rPr>
                <w:rFonts w:ascii="Arial" w:eastAsia="굴림" w:hAnsi="Arial" w:cs="Arial"/>
                <w:color w:val="000000"/>
                <w:kern w:val="0"/>
                <w:sz w:val="19"/>
                <w:szCs w:val="19"/>
              </w:rPr>
            </w:pPr>
            <w:r w:rsidRPr="002C7599">
              <w:rPr>
                <w:rFonts w:ascii="Arial" w:eastAsia="휴먼명조" w:hAnsi="Arial" w:cs="Arial"/>
                <w:b/>
                <w:bCs/>
                <w:color w:val="000000"/>
                <w:kern w:val="0"/>
                <w:sz w:val="19"/>
                <w:szCs w:val="19"/>
              </w:rPr>
              <w:t>Items to Be Collected</w:t>
            </w:r>
          </w:p>
        </w:tc>
        <w:tc>
          <w:tcPr>
            <w:tcW w:w="3627"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68D4594D" w14:textId="5A6A4037" w:rsidR="00E02FC4" w:rsidRPr="002C7599" w:rsidRDefault="00E02FC4" w:rsidP="002C7599">
            <w:pPr>
              <w:jc w:val="left"/>
              <w:textAlignment w:val="baseline"/>
              <w:rPr>
                <w:rFonts w:ascii="Arial" w:eastAsia="휴먼명조" w:hAnsi="Arial" w:cs="Arial"/>
                <w:color w:val="000000"/>
                <w:kern w:val="0"/>
                <w:sz w:val="19"/>
                <w:szCs w:val="19"/>
              </w:rPr>
            </w:pPr>
            <w:r w:rsidRPr="002C7599">
              <w:rPr>
                <w:rFonts w:ascii="Arial" w:eastAsia="휴먼명조" w:hAnsi="Arial" w:cs="Arial"/>
                <w:color w:val="000000"/>
                <w:kern w:val="0"/>
                <w:sz w:val="19"/>
                <w:szCs w:val="19"/>
              </w:rPr>
              <w:t xml:space="preserve">SNU collects personal information stated below directly from scholarship program applicants when they submit the application to SNU Office of International Affairs. </w:t>
            </w:r>
          </w:p>
          <w:p w14:paraId="0DC9CDFF" w14:textId="3155E41B" w:rsidR="00EA0F7D" w:rsidRPr="002C7599" w:rsidRDefault="00E02FC4" w:rsidP="002C7599">
            <w:pPr>
              <w:wordWrap/>
              <w:snapToGrid w:val="0"/>
              <w:textAlignment w:val="baseline"/>
              <w:rPr>
                <w:rFonts w:ascii="Arial" w:eastAsia="휴먼명조" w:hAnsi="Arial" w:cs="Arial"/>
                <w:color w:val="000000"/>
                <w:kern w:val="0"/>
                <w:sz w:val="19"/>
                <w:szCs w:val="19"/>
              </w:rPr>
            </w:pPr>
            <w:r w:rsidRPr="002C7599">
              <w:rPr>
                <w:rFonts w:ascii="Arial" w:eastAsia="휴먼명조" w:hAnsi="Arial" w:cs="Arial"/>
                <w:color w:val="000000"/>
                <w:kern w:val="0"/>
                <w:sz w:val="19"/>
                <w:szCs w:val="19"/>
              </w:rPr>
              <w:t xml:space="preserve">- Requirements: </w:t>
            </w:r>
            <w:r w:rsidR="00EA0F7D" w:rsidRPr="002C7599">
              <w:rPr>
                <w:rFonts w:ascii="Arial" w:eastAsia="휴먼명조" w:hAnsi="Arial" w:cs="Arial"/>
                <w:color w:val="000000"/>
                <w:kern w:val="0"/>
                <w:sz w:val="19"/>
                <w:szCs w:val="19"/>
              </w:rPr>
              <w:t xml:space="preserve">Name, Gender, Date of Birth, Contact details including Telephone numbers, Email address, Postal address, Place of Birth, Details of Work Experience, Name of University/College, Department, Major, Admission Year, Student ID, Scholarship Type, Semester to which you are promoted, </w:t>
            </w:r>
            <w:r w:rsidR="00FE1410">
              <w:rPr>
                <w:rFonts w:ascii="Arial" w:eastAsia="휴먼명조" w:hAnsi="Arial" w:cs="Arial"/>
                <w:color w:val="000000"/>
                <w:kern w:val="0"/>
                <w:sz w:val="19"/>
                <w:szCs w:val="19"/>
              </w:rPr>
              <w:t xml:space="preserve">Education, </w:t>
            </w:r>
            <w:r w:rsidR="00EA0F7D" w:rsidRPr="002C7599">
              <w:rPr>
                <w:rFonts w:ascii="Arial" w:eastAsia="휴먼명조" w:hAnsi="Arial" w:cs="Arial"/>
                <w:color w:val="000000"/>
                <w:kern w:val="0"/>
                <w:sz w:val="19"/>
                <w:szCs w:val="19"/>
              </w:rPr>
              <w:t>Study Plan, video URL, Reward Achievements, Other Scholarship benefits and the Amount thereof, Grade Transcript and Educational Record</w:t>
            </w:r>
          </w:p>
        </w:tc>
      </w:tr>
      <w:tr w:rsidR="00E02FC4" w:rsidRPr="000C1F42" w14:paraId="6087FD2C" w14:textId="77777777" w:rsidTr="001230C4">
        <w:trPr>
          <w:trHeight w:val="34"/>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DEEE304" w14:textId="77777777" w:rsidR="00E02FC4" w:rsidRPr="002C7599" w:rsidRDefault="00E02FC4" w:rsidP="002C7599">
            <w:pPr>
              <w:jc w:val="center"/>
              <w:textAlignment w:val="baseline"/>
              <w:rPr>
                <w:rFonts w:ascii="Arial" w:eastAsia="굴림" w:hAnsi="Arial" w:cs="Arial"/>
                <w:b/>
                <w:bCs/>
                <w:color w:val="000000"/>
                <w:kern w:val="0"/>
                <w:sz w:val="19"/>
                <w:szCs w:val="19"/>
              </w:rPr>
            </w:pPr>
          </w:p>
        </w:tc>
      </w:tr>
      <w:tr w:rsidR="00E02FC4" w:rsidRPr="000C1F42" w14:paraId="46CF5A29" w14:textId="77777777" w:rsidTr="001230C4">
        <w:trPr>
          <w:trHeight w:val="34"/>
        </w:trPr>
        <w:tc>
          <w:tcPr>
            <w:tcW w:w="1373"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5C087054" w14:textId="77777777" w:rsidR="00E02FC4" w:rsidRPr="002C7599" w:rsidRDefault="00E02FC4" w:rsidP="002C7599">
            <w:pPr>
              <w:jc w:val="center"/>
              <w:textAlignment w:val="baseline"/>
              <w:rPr>
                <w:rFonts w:ascii="Arial" w:eastAsia="굴림" w:hAnsi="Arial" w:cs="Arial"/>
                <w:color w:val="000000"/>
                <w:kern w:val="0"/>
                <w:sz w:val="19"/>
                <w:szCs w:val="19"/>
              </w:rPr>
            </w:pPr>
            <w:r w:rsidRPr="002C7599">
              <w:rPr>
                <w:rFonts w:ascii="Arial" w:eastAsia="휴먼명조" w:hAnsi="Arial" w:cs="Arial"/>
                <w:b/>
                <w:bCs/>
                <w:color w:val="000000"/>
                <w:kern w:val="0"/>
                <w:sz w:val="19"/>
                <w:szCs w:val="19"/>
              </w:rPr>
              <w:t>Retention/Use Period</w:t>
            </w:r>
          </w:p>
        </w:tc>
        <w:tc>
          <w:tcPr>
            <w:tcW w:w="3627"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4ACA1D35" w14:textId="6636180C" w:rsidR="00E02FC4" w:rsidRPr="002C7599" w:rsidRDefault="00E02FC4" w:rsidP="002C7599">
            <w:pPr>
              <w:jc w:val="left"/>
              <w:textAlignment w:val="baseline"/>
              <w:rPr>
                <w:rFonts w:ascii="Arial" w:eastAsia="굴림" w:hAnsi="Arial" w:cs="Arial"/>
                <w:color w:val="000000"/>
                <w:kern w:val="0"/>
                <w:sz w:val="19"/>
                <w:szCs w:val="19"/>
              </w:rPr>
            </w:pPr>
            <w:r w:rsidRPr="002C7599">
              <w:rPr>
                <w:rFonts w:ascii="Arial" w:eastAsia="휴먼명조" w:hAnsi="Arial" w:cs="Arial"/>
                <w:color w:val="000000"/>
                <w:kern w:val="0"/>
                <w:sz w:val="19"/>
                <w:szCs w:val="19"/>
              </w:rPr>
              <w:t xml:space="preserve">Personal information of scholarship students is collected and processed by SNU </w:t>
            </w:r>
            <w:r w:rsidR="009362D3">
              <w:rPr>
                <w:rFonts w:ascii="Arial" w:eastAsia="휴먼명조" w:hAnsi="Arial" w:cs="Arial" w:hint="eastAsia"/>
                <w:color w:val="000000"/>
                <w:kern w:val="0"/>
                <w:sz w:val="19"/>
                <w:szCs w:val="19"/>
              </w:rPr>
              <w:t>T</w:t>
            </w:r>
            <w:r w:rsidR="009362D3">
              <w:rPr>
                <w:rFonts w:ascii="Arial" w:eastAsia="휴먼명조" w:hAnsi="Arial" w:cs="Arial"/>
                <w:color w:val="000000"/>
                <w:kern w:val="0"/>
                <w:sz w:val="19"/>
                <w:szCs w:val="19"/>
              </w:rPr>
              <w:t xml:space="preserve">he </w:t>
            </w:r>
            <w:r w:rsidRPr="002C7599">
              <w:rPr>
                <w:rFonts w:ascii="Arial" w:eastAsia="휴먼명조" w:hAnsi="Arial" w:cs="Arial"/>
                <w:color w:val="000000"/>
                <w:kern w:val="0"/>
                <w:sz w:val="19"/>
                <w:szCs w:val="19"/>
              </w:rPr>
              <w:t xml:space="preserve">Office of International Affairs, </w:t>
            </w:r>
            <w:r w:rsidR="009362D3">
              <w:rPr>
                <w:rFonts w:ascii="Arial" w:eastAsia="휴먼명조" w:hAnsi="Arial" w:cs="Arial"/>
                <w:color w:val="000000"/>
                <w:kern w:val="0"/>
                <w:sz w:val="19"/>
                <w:szCs w:val="19"/>
              </w:rPr>
              <w:t xml:space="preserve">The </w:t>
            </w:r>
            <w:r w:rsidRPr="002C7599">
              <w:rPr>
                <w:rFonts w:ascii="Arial" w:eastAsia="휴먼명조" w:hAnsi="Arial" w:cs="Arial"/>
                <w:color w:val="000000"/>
                <w:kern w:val="0"/>
                <w:sz w:val="19"/>
                <w:szCs w:val="19"/>
              </w:rPr>
              <w:t xml:space="preserve">Division of </w:t>
            </w:r>
            <w:r w:rsidR="009362D3">
              <w:rPr>
                <w:rFonts w:ascii="Arial" w:eastAsia="휴먼명조" w:hAnsi="Arial" w:cs="Arial"/>
                <w:color w:val="000000"/>
                <w:kern w:val="0"/>
                <w:sz w:val="19"/>
                <w:szCs w:val="19"/>
              </w:rPr>
              <w:t xml:space="preserve">Scholarship &amp; Welfare, </w:t>
            </w:r>
            <w:r w:rsidRPr="002C7599">
              <w:rPr>
                <w:rFonts w:ascii="Arial" w:eastAsia="휴먼명조" w:hAnsi="Arial" w:cs="Arial"/>
                <w:color w:val="000000"/>
                <w:kern w:val="0"/>
                <w:sz w:val="19"/>
                <w:szCs w:val="19"/>
              </w:rPr>
              <w:t xml:space="preserve">and </w:t>
            </w:r>
            <w:r w:rsidR="009362D3">
              <w:rPr>
                <w:rFonts w:ascii="Arial" w:eastAsia="휴먼명조" w:hAnsi="Arial" w:cs="Arial"/>
                <w:color w:val="000000"/>
                <w:kern w:val="0"/>
                <w:sz w:val="19"/>
                <w:szCs w:val="19"/>
              </w:rPr>
              <w:t xml:space="preserve">Educational </w:t>
            </w:r>
            <w:r w:rsidR="005A0FBA">
              <w:rPr>
                <w:rFonts w:ascii="Arial" w:eastAsia="휴먼명조" w:hAnsi="Arial" w:cs="Arial"/>
                <w:color w:val="000000"/>
                <w:kern w:val="0"/>
                <w:sz w:val="19"/>
                <w:szCs w:val="19"/>
              </w:rPr>
              <w:t>Organizations (</w:t>
            </w:r>
            <w:r w:rsidR="009362D3">
              <w:rPr>
                <w:rFonts w:ascii="Arial" w:eastAsia="휴먼명조" w:hAnsi="Arial" w:cs="Arial"/>
                <w:color w:val="000000"/>
                <w:kern w:val="0"/>
                <w:sz w:val="19"/>
                <w:szCs w:val="19"/>
              </w:rPr>
              <w:t xml:space="preserve">Colleges and Graduate Schools) </w:t>
            </w:r>
            <w:r w:rsidRPr="002C7599">
              <w:rPr>
                <w:rFonts w:ascii="Arial" w:eastAsia="휴먼명조" w:hAnsi="Arial" w:cs="Arial"/>
                <w:color w:val="000000"/>
                <w:kern w:val="0"/>
                <w:sz w:val="19"/>
                <w:szCs w:val="19"/>
              </w:rPr>
              <w:t>and kept permanently by SNU for such purposes as academic report, with detailed records kept for defined periods. For the time being, this information is not used for other purposes.</w:t>
            </w:r>
          </w:p>
        </w:tc>
      </w:tr>
      <w:tr w:rsidR="00E02FC4" w:rsidRPr="000C1F42" w14:paraId="19E2CCDD" w14:textId="77777777" w:rsidTr="001230C4">
        <w:trPr>
          <w:trHeight w:val="34"/>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1BC2C3EB" w14:textId="22DAC2FD" w:rsidR="00E02FC4" w:rsidRPr="002C7599" w:rsidRDefault="00E02FC4" w:rsidP="002C7599">
            <w:pPr>
              <w:textAlignment w:val="baseline"/>
              <w:rPr>
                <w:rFonts w:ascii="Arial" w:eastAsia="굴림" w:hAnsi="Arial" w:cs="Arial"/>
                <w:b/>
                <w:bCs/>
                <w:color w:val="000000"/>
                <w:kern w:val="0"/>
                <w:sz w:val="19"/>
                <w:szCs w:val="19"/>
              </w:rPr>
            </w:pPr>
          </w:p>
        </w:tc>
      </w:tr>
      <w:tr w:rsidR="00E02FC4" w:rsidRPr="000C1F42" w14:paraId="3ADC56E7" w14:textId="77777777" w:rsidTr="001230C4">
        <w:trPr>
          <w:trHeight w:val="34"/>
        </w:trPr>
        <w:tc>
          <w:tcPr>
            <w:tcW w:w="1373"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14:paraId="2CDA007F" w14:textId="77777777" w:rsidR="00E02FC4" w:rsidRPr="002C7599" w:rsidRDefault="00E02FC4" w:rsidP="002C7599">
            <w:pPr>
              <w:jc w:val="center"/>
              <w:textAlignment w:val="baseline"/>
              <w:rPr>
                <w:rFonts w:ascii="Arial" w:eastAsia="굴림" w:hAnsi="Arial" w:cs="Arial"/>
                <w:color w:val="000000"/>
                <w:kern w:val="0"/>
                <w:sz w:val="19"/>
                <w:szCs w:val="19"/>
              </w:rPr>
            </w:pPr>
            <w:r w:rsidRPr="002C7599">
              <w:rPr>
                <w:rFonts w:ascii="Arial" w:eastAsia="휴먼명조" w:hAnsi="Arial" w:cs="Arial"/>
                <w:b/>
                <w:bCs/>
                <w:color w:val="000000"/>
                <w:kern w:val="0"/>
                <w:sz w:val="19"/>
                <w:szCs w:val="19"/>
              </w:rPr>
              <w:t xml:space="preserve">Third Party Transfer of Personal Information </w:t>
            </w:r>
          </w:p>
        </w:tc>
        <w:tc>
          <w:tcPr>
            <w:tcW w:w="3627"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F1F9D24" w14:textId="49A5463E" w:rsidR="00E02FC4" w:rsidRPr="002C7599" w:rsidRDefault="00EA0F7D" w:rsidP="002C7599">
            <w:pPr>
              <w:jc w:val="left"/>
              <w:textAlignment w:val="baseline"/>
              <w:rPr>
                <w:rFonts w:ascii="Arial" w:eastAsia="굴림" w:hAnsi="Arial" w:cs="Arial"/>
                <w:color w:val="000000"/>
                <w:kern w:val="0"/>
                <w:sz w:val="19"/>
                <w:szCs w:val="19"/>
              </w:rPr>
            </w:pPr>
            <w:r w:rsidRPr="002C7599">
              <w:rPr>
                <w:rFonts w:ascii="Arial" w:eastAsia="휴먼명조" w:hAnsi="Arial" w:cs="Arial" w:hint="eastAsia"/>
                <w:color w:val="000000"/>
                <w:kern w:val="0"/>
                <w:sz w:val="19"/>
                <w:szCs w:val="19"/>
              </w:rPr>
              <w:t>Ministry of Education</w:t>
            </w:r>
            <w:r w:rsidRPr="002C7599">
              <w:rPr>
                <w:rFonts w:ascii="Arial" w:eastAsia="휴먼명조" w:hAnsi="Arial" w:cs="Arial"/>
                <w:color w:val="000000"/>
                <w:kern w:val="0"/>
                <w:sz w:val="19"/>
                <w:szCs w:val="19"/>
              </w:rPr>
              <w:t xml:space="preserve"> </w:t>
            </w:r>
            <w:r w:rsidRPr="002C7599">
              <w:rPr>
                <w:rFonts w:ascii="Arial" w:eastAsia="휴먼명조" w:hAnsi="Arial" w:cs="Arial" w:hint="eastAsia"/>
                <w:color w:val="000000"/>
                <w:kern w:val="0"/>
                <w:sz w:val="19"/>
                <w:szCs w:val="19"/>
              </w:rPr>
              <w:t xml:space="preserve">and </w:t>
            </w:r>
            <w:r w:rsidRPr="002C7599">
              <w:rPr>
                <w:rFonts w:ascii="Arial" w:eastAsia="휴먼명조" w:hAnsi="Arial" w:cs="Arial"/>
                <w:color w:val="000000"/>
                <w:kern w:val="0"/>
                <w:sz w:val="19"/>
                <w:szCs w:val="19"/>
              </w:rPr>
              <w:t>their</w:t>
            </w:r>
            <w:r w:rsidRPr="002C7599">
              <w:rPr>
                <w:rFonts w:ascii="Arial" w:eastAsia="휴먼명조" w:hAnsi="Arial" w:cs="Arial" w:hint="eastAsia"/>
                <w:color w:val="000000"/>
                <w:kern w:val="0"/>
                <w:sz w:val="19"/>
                <w:szCs w:val="19"/>
              </w:rPr>
              <w:t xml:space="preserve"> affiliated </w:t>
            </w:r>
            <w:r w:rsidRPr="002C7599">
              <w:rPr>
                <w:rFonts w:ascii="Arial" w:eastAsia="휴먼명조" w:hAnsi="Arial" w:cs="Arial"/>
                <w:color w:val="000000"/>
                <w:kern w:val="0"/>
                <w:sz w:val="19"/>
                <w:szCs w:val="19"/>
              </w:rPr>
              <w:t>organizations</w:t>
            </w:r>
            <w:r w:rsidRPr="002C7599">
              <w:rPr>
                <w:rFonts w:ascii="Arial" w:eastAsia="휴먼명조" w:hAnsi="Arial" w:cs="Arial" w:hint="eastAsia"/>
                <w:color w:val="000000"/>
                <w:kern w:val="0"/>
                <w:sz w:val="19"/>
                <w:szCs w:val="19"/>
              </w:rPr>
              <w:t>.</w:t>
            </w:r>
          </w:p>
        </w:tc>
      </w:tr>
      <w:tr w:rsidR="00E02FC4" w:rsidRPr="000C1F42" w14:paraId="1E5EE114" w14:textId="77777777" w:rsidTr="001230C4">
        <w:trPr>
          <w:trHeight w:val="34"/>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14:paraId="31FEBA2E" w14:textId="77777777" w:rsidR="00E02FC4" w:rsidRPr="002C7599" w:rsidRDefault="00E02FC4" w:rsidP="002C7599">
            <w:pPr>
              <w:jc w:val="left"/>
              <w:textAlignment w:val="baseline"/>
              <w:rPr>
                <w:rFonts w:ascii="Arial" w:eastAsia="휴먼명조" w:hAnsi="Arial" w:cs="Arial"/>
                <w:b/>
                <w:color w:val="000000"/>
                <w:kern w:val="0"/>
                <w:sz w:val="19"/>
                <w:szCs w:val="19"/>
              </w:rPr>
            </w:pPr>
            <w:r w:rsidRPr="002C7599">
              <w:rPr>
                <w:rFonts w:ascii="Arial" w:eastAsia="휴먼명조" w:hAnsi="Arial" w:cs="Arial"/>
                <w:b/>
                <w:color w:val="000000"/>
                <w:kern w:val="0"/>
                <w:sz w:val="19"/>
                <w:szCs w:val="19"/>
              </w:rPr>
              <w:t xml:space="preserve">I confirm that I have read and understand the content of this Consent Form, and agree to the collection, use, and provision of the personal information I have provided in the application for the aforementioned purpose and period. </w:t>
            </w:r>
          </w:p>
          <w:p w14:paraId="03CCD1AE" w14:textId="54F73771" w:rsidR="000F3B05" w:rsidRDefault="00E02FC4" w:rsidP="000F3B05">
            <w:pPr>
              <w:rPr>
                <w:rFonts w:ascii="Arial" w:hAnsi="Arial" w:cs="Arial"/>
                <w:sz w:val="19"/>
                <w:szCs w:val="19"/>
              </w:rPr>
            </w:pPr>
            <w:r w:rsidRPr="002C7599">
              <w:rPr>
                <w:rFonts w:ascii="Arial" w:hAnsi="Arial" w:cs="Arial"/>
                <w:sz w:val="19"/>
                <w:szCs w:val="19"/>
              </w:rPr>
              <w:t>* You may refuse to consent to your personal information being collected/used. However, this personal information is essential for service provision, and so if you refuse consent you may not be able to use the service.</w:t>
            </w:r>
          </w:p>
          <w:tbl>
            <w:tblPr>
              <w:tblStyle w:val="aa"/>
              <w:tblW w:w="9197" w:type="dxa"/>
              <w:tblInd w:w="5" w:type="dxa"/>
              <w:tblLook w:val="04A0" w:firstRow="1" w:lastRow="0" w:firstColumn="1" w:lastColumn="0" w:noHBand="0" w:noVBand="1"/>
            </w:tblPr>
            <w:tblGrid>
              <w:gridCol w:w="564"/>
              <w:gridCol w:w="5512"/>
              <w:gridCol w:w="441"/>
              <w:gridCol w:w="2680"/>
            </w:tblGrid>
            <w:tr w:rsidR="001C40C0" w14:paraId="43D0B339" w14:textId="77777777" w:rsidTr="004D0DAA">
              <w:trPr>
                <w:trHeight w:val="714"/>
              </w:trPr>
              <w:tc>
                <w:tcPr>
                  <w:tcW w:w="564" w:type="dxa"/>
                </w:tcPr>
                <w:p w14:paraId="245748A3" w14:textId="77777777" w:rsidR="001C40C0" w:rsidRDefault="001C40C0" w:rsidP="001C40C0">
                  <w:pPr>
                    <w:pStyle w:val="ab"/>
                    <w:wordWrap/>
                    <w:rPr>
                      <w:rFonts w:ascii="Arial" w:eastAsia="돋움체" w:hAnsi="Arial" w:cs="Arial"/>
                      <w:b/>
                      <w:bCs/>
                      <w:sz w:val="18"/>
                      <w:szCs w:val="18"/>
                    </w:rPr>
                  </w:pPr>
                  <w:r w:rsidRPr="001C40C0">
                    <w:rPr>
                      <w:rFonts w:ascii="Arial" w:eastAsia="돋움" w:hAnsi="Arial" w:cs="Arial"/>
                      <w:b/>
                      <w:bCs/>
                      <w:sz w:val="18"/>
                      <w:szCs w:val="18"/>
                    </w:rPr>
                    <w:t>□</w:t>
                  </w:r>
                </w:p>
              </w:tc>
              <w:tc>
                <w:tcPr>
                  <w:tcW w:w="5512" w:type="dxa"/>
                </w:tcPr>
                <w:p w14:paraId="438A6DB5" w14:textId="77777777" w:rsidR="001C40C0" w:rsidRDefault="001C40C0" w:rsidP="001C40C0">
                  <w:pPr>
                    <w:pStyle w:val="ab"/>
                    <w:wordWrap/>
                    <w:spacing w:line="240" w:lineRule="auto"/>
                    <w:rPr>
                      <w:rFonts w:ascii="Arial" w:eastAsia="돋움체" w:hAnsi="Arial" w:cs="Arial"/>
                      <w:b/>
                      <w:bCs/>
                      <w:sz w:val="18"/>
                      <w:szCs w:val="18"/>
                    </w:rPr>
                  </w:pPr>
                  <w:r w:rsidRPr="001C40C0">
                    <w:rPr>
                      <w:rFonts w:ascii="Arial" w:eastAsia="돋움체" w:hAnsi="Arial" w:cs="Arial"/>
                      <w:b/>
                      <w:bCs/>
                      <w:sz w:val="18"/>
                      <w:szCs w:val="18"/>
                    </w:rPr>
                    <w:t>By checking this Special Consent Form, I hereby testify that I explained the above to the relevant Information Principal and obtained legitimate consent from the latter.</w:t>
                  </w:r>
                  <w:r>
                    <w:rPr>
                      <w:rFonts w:ascii="Arial" w:eastAsia="돋움체" w:hAnsi="Arial" w:cs="Arial"/>
                      <w:b/>
                      <w:bCs/>
                      <w:sz w:val="18"/>
                      <w:szCs w:val="18"/>
                    </w:rPr>
                    <w:t xml:space="preserve"> </w:t>
                  </w:r>
                  <w:r w:rsidRPr="001C40C0">
                    <w:rPr>
                      <w:rFonts w:ascii="Arial" w:eastAsia="돋움체" w:hAnsi="Arial" w:cs="Arial"/>
                      <w:b/>
                      <w:bCs/>
                      <w:sz w:val="18"/>
                      <w:szCs w:val="18"/>
                    </w:rPr>
                    <w:t>I have carefully read and sufficiently understood the above information.</w:t>
                  </w:r>
                </w:p>
              </w:tc>
              <w:tc>
                <w:tcPr>
                  <w:tcW w:w="441" w:type="dxa"/>
                </w:tcPr>
                <w:p w14:paraId="309F8016" w14:textId="77777777" w:rsidR="001C40C0" w:rsidRDefault="001C40C0" w:rsidP="001C40C0">
                  <w:pPr>
                    <w:pStyle w:val="ab"/>
                    <w:wordWrap/>
                    <w:rPr>
                      <w:rFonts w:ascii="Arial" w:eastAsia="돋움체" w:hAnsi="Arial" w:cs="Arial"/>
                      <w:b/>
                      <w:bCs/>
                      <w:sz w:val="18"/>
                      <w:szCs w:val="18"/>
                    </w:rPr>
                  </w:pPr>
                  <w:r w:rsidRPr="001C40C0">
                    <w:rPr>
                      <w:rFonts w:ascii="Arial" w:eastAsia="돋움" w:hAnsi="Arial" w:cs="Arial"/>
                      <w:b/>
                      <w:bCs/>
                      <w:sz w:val="18"/>
                      <w:szCs w:val="18"/>
                    </w:rPr>
                    <w:t>□</w:t>
                  </w:r>
                </w:p>
              </w:tc>
              <w:tc>
                <w:tcPr>
                  <w:tcW w:w="2680" w:type="dxa"/>
                </w:tcPr>
                <w:p w14:paraId="7201A2D5" w14:textId="77777777" w:rsidR="001C40C0" w:rsidRDefault="001C40C0" w:rsidP="001C40C0">
                  <w:pPr>
                    <w:pStyle w:val="ab"/>
                    <w:wordWrap/>
                    <w:rPr>
                      <w:rFonts w:ascii="Arial" w:eastAsia="돋움체" w:hAnsi="Arial" w:cs="Arial"/>
                      <w:b/>
                      <w:bCs/>
                      <w:sz w:val="18"/>
                      <w:szCs w:val="18"/>
                    </w:rPr>
                  </w:pPr>
                  <w:r w:rsidRPr="000F3B05">
                    <w:rPr>
                      <w:rFonts w:ascii="Arial" w:eastAsia="돋움" w:hAnsi="Arial" w:cs="Arial"/>
                      <w:b/>
                      <w:bCs/>
                      <w:sz w:val="18"/>
                      <w:szCs w:val="18"/>
                    </w:rPr>
                    <w:t>I disagree.</w:t>
                  </w:r>
                </w:p>
              </w:tc>
            </w:tr>
          </w:tbl>
          <w:p w14:paraId="245E9E2E" w14:textId="77777777" w:rsidR="000F3B05" w:rsidRDefault="000F3B05" w:rsidP="000F3B05">
            <w:pPr>
              <w:ind w:right="380"/>
              <w:textAlignment w:val="baseline"/>
              <w:rPr>
                <w:rFonts w:ascii="Arial" w:eastAsia="휴먼명조" w:hAnsi="Arial" w:cs="Arial"/>
                <w:color w:val="000000"/>
                <w:kern w:val="0"/>
                <w:sz w:val="19"/>
                <w:szCs w:val="19"/>
              </w:rPr>
            </w:pPr>
          </w:p>
          <w:p w14:paraId="2F14FD08" w14:textId="6A1252EB" w:rsidR="00E02FC4" w:rsidRDefault="004D0DAA" w:rsidP="004D0DAA">
            <w:pPr>
              <w:jc w:val="right"/>
              <w:textAlignment w:val="baseline"/>
              <w:rPr>
                <w:rFonts w:ascii="Arial" w:eastAsia="휴먼명조" w:hAnsi="Arial" w:cs="Arial"/>
                <w:color w:val="000000"/>
                <w:kern w:val="0"/>
                <w:sz w:val="19"/>
                <w:szCs w:val="19"/>
              </w:rPr>
            </w:pPr>
            <w:r>
              <w:rPr>
                <w:rFonts w:ascii="Arial" w:eastAsia="휴먼명조" w:hAnsi="Arial" w:cs="Arial"/>
                <w:color w:val="000000"/>
                <w:kern w:val="0"/>
                <w:sz w:val="19"/>
                <w:szCs w:val="19"/>
              </w:rPr>
              <w:t xml:space="preserve">  </w:t>
            </w:r>
            <w:r w:rsidR="00E02FC4" w:rsidRPr="002C7599">
              <w:rPr>
                <w:rFonts w:ascii="Arial" w:eastAsia="휴먼명조" w:hAnsi="Arial" w:cs="Arial"/>
                <w:color w:val="000000"/>
                <w:kern w:val="0"/>
                <w:sz w:val="19"/>
                <w:szCs w:val="19"/>
              </w:rPr>
              <w:t xml:space="preserve">Date: </w:t>
            </w:r>
            <w:r w:rsidR="00E02FC4" w:rsidRPr="002C7599">
              <w:rPr>
                <w:rFonts w:ascii="Arial" w:eastAsia="휴먼명조" w:hAnsi="Arial" w:cs="Arial"/>
                <w:i/>
                <w:color w:val="000000"/>
                <w:kern w:val="0"/>
                <w:sz w:val="19"/>
                <w:szCs w:val="19"/>
              </w:rPr>
              <w:t>MM. DD. YYYY</w:t>
            </w:r>
            <w:r w:rsidR="00E02FC4" w:rsidRPr="002C7599">
              <w:rPr>
                <w:rFonts w:ascii="Arial" w:eastAsia="휴먼명조" w:hAnsi="Arial" w:cs="Arial"/>
                <w:color w:val="000000"/>
                <w:kern w:val="0"/>
                <w:sz w:val="19"/>
                <w:szCs w:val="19"/>
              </w:rPr>
              <w:t>.</w:t>
            </w:r>
          </w:p>
          <w:p w14:paraId="5E7566B0" w14:textId="77777777" w:rsidR="00FA6953" w:rsidRPr="002C7599" w:rsidRDefault="00FA6953" w:rsidP="002C7599">
            <w:pPr>
              <w:jc w:val="right"/>
              <w:textAlignment w:val="baseline"/>
              <w:rPr>
                <w:rFonts w:ascii="Arial" w:eastAsia="굴림" w:hAnsi="Arial" w:cs="Arial"/>
                <w:color w:val="000000"/>
                <w:kern w:val="0"/>
                <w:sz w:val="19"/>
                <w:szCs w:val="19"/>
              </w:rPr>
            </w:pPr>
          </w:p>
          <w:p w14:paraId="3F1B88E0" w14:textId="17758472" w:rsidR="00E02FC4" w:rsidRPr="004D0DAA" w:rsidRDefault="00E02FC4" w:rsidP="004D0DAA">
            <w:pPr>
              <w:jc w:val="right"/>
              <w:textAlignment w:val="baseline"/>
              <w:rPr>
                <w:rFonts w:ascii="Arial" w:eastAsia="굴림" w:hAnsi="Arial" w:cs="Arial"/>
                <w:color w:val="000000"/>
                <w:kern w:val="0"/>
                <w:sz w:val="19"/>
                <w:szCs w:val="19"/>
              </w:rPr>
            </w:pPr>
            <w:r w:rsidRPr="002C7599">
              <w:rPr>
                <w:rFonts w:ascii="Arial" w:eastAsia="휴먼명조" w:hAnsi="Arial" w:cs="Arial"/>
                <w:color w:val="000000"/>
                <w:kern w:val="0"/>
                <w:sz w:val="19"/>
                <w:szCs w:val="19"/>
              </w:rPr>
              <w:t>Applicant:</w:t>
            </w:r>
            <w:r w:rsidRPr="00FA6953">
              <w:rPr>
                <w:rFonts w:ascii="Arial" w:eastAsia="휴먼명조" w:hAnsi="Arial" w:cs="Arial"/>
                <w:color w:val="000000"/>
                <w:kern w:val="0"/>
                <w:sz w:val="19"/>
                <w:szCs w:val="19"/>
                <w:u w:val="single"/>
              </w:rPr>
              <w:t xml:space="preserve">  </w:t>
            </w:r>
            <w:r w:rsidR="00EA0F7D" w:rsidRPr="00FA6953">
              <w:rPr>
                <w:rFonts w:ascii="Arial" w:eastAsia="휴먼명조" w:hAnsi="Arial" w:cs="Arial"/>
                <w:color w:val="000000"/>
                <w:kern w:val="0"/>
                <w:sz w:val="19"/>
                <w:szCs w:val="19"/>
                <w:u w:val="single"/>
              </w:rPr>
              <w:t xml:space="preserve">  </w:t>
            </w:r>
            <w:r w:rsidRPr="00FA6953">
              <w:rPr>
                <w:rFonts w:ascii="Arial" w:eastAsia="휴먼명조" w:hAnsi="Arial" w:cs="Arial"/>
                <w:color w:val="000000"/>
                <w:kern w:val="0"/>
                <w:sz w:val="19"/>
                <w:szCs w:val="19"/>
                <w:u w:val="single"/>
              </w:rPr>
              <w:t xml:space="preserve">  </w:t>
            </w:r>
            <w:r w:rsidR="00FA6953">
              <w:rPr>
                <w:rFonts w:ascii="Arial" w:eastAsia="휴먼명조" w:hAnsi="Arial" w:cs="Arial"/>
                <w:color w:val="000000"/>
                <w:kern w:val="0"/>
                <w:sz w:val="19"/>
                <w:szCs w:val="19"/>
                <w:u w:val="single"/>
              </w:rPr>
              <w:t xml:space="preserve">       </w:t>
            </w:r>
            <w:r w:rsidRPr="002C7599">
              <w:rPr>
                <w:rFonts w:ascii="Arial" w:eastAsia="휴먼명조" w:hAnsi="Arial" w:cs="Arial"/>
                <w:color w:val="000000"/>
                <w:kern w:val="0"/>
                <w:sz w:val="19"/>
                <w:szCs w:val="19"/>
              </w:rPr>
              <w:t xml:space="preserve"> (signature)</w:t>
            </w:r>
          </w:p>
        </w:tc>
      </w:tr>
      <w:tr w:rsidR="005A0FBA" w:rsidRPr="000C1F42" w14:paraId="68923B30" w14:textId="77777777" w:rsidTr="001230C4">
        <w:trPr>
          <w:trHeight w:val="23"/>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14:paraId="1AD7EC55" w14:textId="453398CD" w:rsidR="005A0FBA" w:rsidRPr="002C7599" w:rsidRDefault="005A0FBA" w:rsidP="002C7599">
            <w:pPr>
              <w:jc w:val="left"/>
              <w:textAlignment w:val="baseline"/>
              <w:rPr>
                <w:rFonts w:ascii="Arial" w:eastAsia="휴먼명조" w:hAnsi="Arial" w:cs="Arial"/>
                <w:b/>
                <w:color w:val="000000"/>
                <w:kern w:val="0"/>
                <w:sz w:val="19"/>
                <w:szCs w:val="19"/>
              </w:rPr>
            </w:pPr>
          </w:p>
        </w:tc>
      </w:tr>
    </w:tbl>
    <w:p w14:paraId="1CD339FF" w14:textId="77777777" w:rsidR="001230C4" w:rsidRDefault="001230C4" w:rsidP="002C7599">
      <w:pPr>
        <w:tabs>
          <w:tab w:val="left" w:pos="1745"/>
        </w:tabs>
        <w:wordWrap/>
        <w:spacing w:before="160" w:after="80"/>
        <w:rPr>
          <w:rFonts w:ascii="Times" w:hAnsi="Times" w:cs="Arial"/>
          <w:szCs w:val="20"/>
        </w:rPr>
      </w:pPr>
    </w:p>
    <w:p w14:paraId="22D63C11" w14:textId="77777777" w:rsidR="001230C4" w:rsidRDefault="001230C4" w:rsidP="002C7599">
      <w:pPr>
        <w:tabs>
          <w:tab w:val="left" w:pos="1745"/>
        </w:tabs>
        <w:wordWrap/>
        <w:spacing w:before="160" w:after="80"/>
        <w:rPr>
          <w:rFonts w:ascii="Times" w:hAnsi="Times" w:cs="Arial"/>
          <w:szCs w:val="20"/>
        </w:rPr>
      </w:pPr>
    </w:p>
    <w:p w14:paraId="1B2B1A0E" w14:textId="77777777" w:rsidR="001230C4" w:rsidRDefault="001230C4" w:rsidP="002C7599">
      <w:pPr>
        <w:tabs>
          <w:tab w:val="left" w:pos="1745"/>
        </w:tabs>
        <w:wordWrap/>
        <w:spacing w:before="160" w:after="80"/>
        <w:rPr>
          <w:rFonts w:ascii="Times" w:hAnsi="Times" w:cs="Arial"/>
          <w:szCs w:val="20"/>
        </w:rPr>
      </w:pPr>
    </w:p>
    <w:p w14:paraId="21D40E94" w14:textId="77777777" w:rsidR="001230C4" w:rsidRDefault="001230C4" w:rsidP="002C7599">
      <w:pPr>
        <w:tabs>
          <w:tab w:val="left" w:pos="1745"/>
        </w:tabs>
        <w:wordWrap/>
        <w:spacing w:before="160" w:after="80"/>
        <w:rPr>
          <w:rFonts w:ascii="Times" w:hAnsi="Times" w:cs="Arial"/>
          <w:szCs w:val="20"/>
        </w:rPr>
      </w:pPr>
    </w:p>
    <w:p w14:paraId="39A9BF3F" w14:textId="77777777" w:rsidR="001230C4" w:rsidRDefault="001230C4" w:rsidP="002C7599">
      <w:pPr>
        <w:tabs>
          <w:tab w:val="left" w:pos="1745"/>
        </w:tabs>
        <w:wordWrap/>
        <w:spacing w:before="160" w:after="80"/>
        <w:rPr>
          <w:rFonts w:ascii="Times" w:hAnsi="Times" w:cs="Arial"/>
          <w:szCs w:val="20"/>
        </w:rPr>
      </w:pPr>
    </w:p>
    <w:p w14:paraId="4EBE1D66" w14:textId="77777777" w:rsidR="001230C4" w:rsidRDefault="001230C4" w:rsidP="002C7599">
      <w:pPr>
        <w:tabs>
          <w:tab w:val="left" w:pos="1745"/>
        </w:tabs>
        <w:wordWrap/>
        <w:spacing w:before="160" w:after="80"/>
        <w:rPr>
          <w:rFonts w:ascii="Times" w:hAnsi="Times" w:cs="Arial"/>
          <w:szCs w:val="20"/>
        </w:rPr>
      </w:pPr>
    </w:p>
    <w:p w14:paraId="3C82D649" w14:textId="77777777" w:rsidR="001230C4" w:rsidRPr="00667A6F" w:rsidRDefault="001230C4" w:rsidP="001230C4">
      <w:pPr>
        <w:shd w:val="clear" w:color="auto" w:fill="CCCCCC"/>
        <w:wordWrap/>
        <w:spacing w:before="320" w:after="120"/>
        <w:rPr>
          <w:rFonts w:ascii="Times" w:hAnsi="Times" w:cs="Arial"/>
          <w:b/>
          <w:sz w:val="24"/>
        </w:rPr>
      </w:pPr>
      <w:r w:rsidRPr="00667A6F">
        <w:rPr>
          <w:rFonts w:ascii="Times" w:hAnsi="Times" w:cs="Arial"/>
          <w:b/>
          <w:sz w:val="24"/>
        </w:rPr>
        <w:lastRenderedPageBreak/>
        <w:t xml:space="preserve">A Statement of the Applicant’s </w:t>
      </w:r>
      <w:r>
        <w:rPr>
          <w:rFonts w:ascii="Times" w:hAnsi="Times" w:cs="Arial" w:hint="eastAsia"/>
          <w:b/>
          <w:sz w:val="24"/>
        </w:rPr>
        <w:t>Study Plan</w:t>
      </w:r>
    </w:p>
    <w:p w14:paraId="6C338353" w14:textId="026379FA" w:rsidR="008F185D" w:rsidRDefault="001230C4" w:rsidP="001230C4">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Pr>
          <w:rFonts w:ascii="Times" w:hAnsi="Times" w:cs="Arial"/>
          <w:szCs w:val="20"/>
        </w:rPr>
        <w:t>pursue</w:t>
      </w:r>
      <w:r w:rsidRPr="00667A6F">
        <w:rPr>
          <w:rFonts w:ascii="Times" w:hAnsi="Times" w:cs="Arial"/>
          <w:szCs w:val="20"/>
        </w:rPr>
        <w:t xml:space="preserve"> your education</w:t>
      </w:r>
      <w:r>
        <w:rPr>
          <w:rFonts w:ascii="Times" w:hAnsi="Times" w:cs="Arial"/>
          <w:szCs w:val="20"/>
        </w:rPr>
        <w:t xml:space="preserve"> at SNU</w:t>
      </w:r>
      <w:r w:rsidRPr="00667A6F">
        <w:rPr>
          <w:rFonts w:ascii="Times" w:hAnsi="Times" w:cs="Arial"/>
          <w:szCs w:val="20"/>
        </w:rPr>
        <w:t>.</w:t>
      </w:r>
      <w:r>
        <w:rPr>
          <w:rFonts w:ascii="Times" w:hAnsi="Times" w:cs="Arial" w:hint="eastAsia"/>
          <w:szCs w:val="20"/>
        </w:rPr>
        <w:t xml:space="preserve"> </w:t>
      </w:r>
      <w:r w:rsidR="00AB1250">
        <w:rPr>
          <w:rFonts w:ascii="Times" w:hAnsi="Times" w:cs="Arial" w:hint="eastAsia"/>
          <w:szCs w:val="20"/>
        </w:rPr>
        <w:t xml:space="preserve"> </w:t>
      </w:r>
    </w:p>
    <w:tbl>
      <w:tblPr>
        <w:tblStyle w:val="aa"/>
        <w:tblW w:w="0" w:type="auto"/>
        <w:tblLook w:val="04A0" w:firstRow="1" w:lastRow="0" w:firstColumn="1" w:lastColumn="0" w:noHBand="0" w:noVBand="1"/>
      </w:tblPr>
      <w:tblGrid>
        <w:gridCol w:w="8881"/>
      </w:tblGrid>
      <w:tr w:rsidR="00E43529" w14:paraId="702FE1B0" w14:textId="77777777" w:rsidTr="00FA6953">
        <w:trPr>
          <w:trHeight w:val="12879"/>
        </w:trPr>
        <w:tc>
          <w:tcPr>
            <w:tcW w:w="8881" w:type="dxa"/>
          </w:tcPr>
          <w:p w14:paraId="0F41F3BA" w14:textId="77777777" w:rsidR="00E43529" w:rsidRDefault="00E43529" w:rsidP="002C7599">
            <w:pPr>
              <w:tabs>
                <w:tab w:val="left" w:pos="1745"/>
              </w:tabs>
              <w:wordWrap/>
              <w:spacing w:before="160" w:after="80"/>
              <w:rPr>
                <w:rFonts w:ascii="Times" w:hAnsi="Times" w:cs="Arial"/>
                <w:szCs w:val="20"/>
              </w:rPr>
            </w:pPr>
          </w:p>
        </w:tc>
      </w:tr>
    </w:tbl>
    <w:p w14:paraId="7B325D7D" w14:textId="77777777" w:rsidR="002C7599" w:rsidRPr="006976CF" w:rsidRDefault="002C7599" w:rsidP="002C7599">
      <w:pPr>
        <w:widowControl/>
        <w:wordWrap/>
        <w:autoSpaceDE/>
        <w:autoSpaceDN/>
        <w:rPr>
          <w:rFonts w:ascii="Calibri" w:hAnsi="Calibri"/>
          <w:b/>
          <w:color w:val="2F5496"/>
          <w:kern w:val="0"/>
          <w:sz w:val="24"/>
          <w:u w:val="single"/>
        </w:rPr>
      </w:pPr>
    </w:p>
    <w:sectPr w:rsidR="002C7599" w:rsidRPr="006976CF" w:rsidSect="00582358">
      <w:headerReference w:type="default" r:id="rId9"/>
      <w:footerReference w:type="even" r:id="rId10"/>
      <w:footerReference w:type="default" r:id="rId11"/>
      <w:headerReference w:type="first" r:id="rId12"/>
      <w:footerReference w:type="first" r:id="rId13"/>
      <w:pgSz w:w="11906" w:h="16838"/>
      <w:pgMar w:top="993" w:right="1440" w:bottom="1440" w:left="1440" w:header="851" w:footer="444"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2997CD" w14:textId="77777777" w:rsidR="00C616E7" w:rsidRDefault="00C616E7" w:rsidP="002A5311">
      <w:r>
        <w:separator/>
      </w:r>
    </w:p>
  </w:endnote>
  <w:endnote w:type="continuationSeparator" w:id="0">
    <w:p w14:paraId="4FB57C7B" w14:textId="77777777" w:rsidR="00C616E7" w:rsidRDefault="00C616E7"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휴먼명조">
    <w:altName w:val="맑은 고딕"/>
    <w:panose1 w:val="02010504000101010101"/>
    <w:charset w:val="81"/>
    <w:family w:val="roman"/>
    <w:notTrueType/>
    <w:pitch w:val="default"/>
    <w:sig w:usb0="00000001" w:usb1="09060000" w:usb2="00000010" w:usb3="00000000" w:csb0="0008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1BEF4" w14:textId="77777777"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14:paraId="6A6770A1" w14:textId="77777777" w:rsidR="00A50D4A" w:rsidRDefault="00C616E7">
    <w:pPr>
      <w:pStyle w:val="a4"/>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8803A" w14:textId="25C7C796"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1230C4">
      <w:rPr>
        <w:rStyle w:val="a5"/>
        <w:rFonts w:ascii="Georgia" w:hAnsi="Georgia"/>
        <w:noProof/>
      </w:rPr>
      <w:t>4</w:t>
    </w:r>
    <w:r>
      <w:rPr>
        <w:rStyle w:val="a5"/>
        <w:rFonts w:ascii="Georgia" w:hAnsi="Georgia"/>
      </w:rPr>
      <w:fldChar w:fldCharType="end"/>
    </w:r>
  </w:p>
  <w:p w14:paraId="3A0C2669" w14:textId="77777777" w:rsidR="00A50D4A" w:rsidRDefault="008F185D">
    <w:pPr>
      <w:pStyle w:val="a4"/>
    </w:pPr>
    <w:r>
      <w:rPr>
        <w:rFonts w:hint="eastAsia"/>
      </w:rPr>
      <w:t>`</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B97E5" w14:textId="77777777" w:rsidR="00286C65" w:rsidRPr="00CE1751" w:rsidRDefault="00C616E7">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582358" w:rsidRPr="00582358">
          <w:rPr>
            <w:rFonts w:ascii="Times" w:hAnsi="Times" w:cs="Times"/>
            <w:noProof/>
            <w:lang w:val="ko-KR"/>
          </w:rPr>
          <w:t>1</w:t>
        </w:r>
        <w:r w:rsidR="00950710" w:rsidRPr="00CE1751">
          <w:rPr>
            <w:rFonts w:ascii="Times" w:hAnsi="Times" w:cs="Times"/>
          </w:rPr>
          <w:fldChar w:fldCharType="end"/>
        </w:r>
      </w:sdtContent>
    </w:sdt>
  </w:p>
  <w:p w14:paraId="010F07E8" w14:textId="77777777" w:rsidR="00286C65" w:rsidRPr="00CE1751" w:rsidRDefault="00286C65">
    <w:pPr>
      <w:pStyle w:val="a4"/>
      <w:rPr>
        <w:rFonts w:ascii="Times" w:hAnsi="Times" w:cs="Time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CBFB1C" w14:textId="77777777" w:rsidR="00C616E7" w:rsidRDefault="00C616E7" w:rsidP="002A5311">
      <w:r>
        <w:separator/>
      </w:r>
    </w:p>
  </w:footnote>
  <w:footnote w:type="continuationSeparator" w:id="0">
    <w:p w14:paraId="7C725FC9" w14:textId="77777777" w:rsidR="00C616E7" w:rsidRDefault="00C616E7" w:rsidP="002A531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47F1B" w14:textId="77777777" w:rsidR="00582358" w:rsidRPr="00582358" w:rsidRDefault="00582358" w:rsidP="00582358">
    <w:pPr>
      <w:pStyle w:val="a6"/>
      <w:jc w:val="right"/>
      <w:rPr>
        <w:rFonts w:ascii="Bell MT" w:hAnsi="Bell MT"/>
        <w:color w:val="808080" w:themeColor="background1" w:themeShade="80"/>
      </w:rPr>
    </w:pPr>
    <w:r w:rsidRPr="00582358">
      <w:rPr>
        <w:rFonts w:ascii="Bell MT" w:hAnsi="Bell MT"/>
        <w:color w:val="808080" w:themeColor="background1" w:themeShade="80"/>
      </w:rPr>
      <w:t xml:space="preserve">SNU Global Scholarship </w:t>
    </w:r>
  </w:p>
  <w:p w14:paraId="197CDCF8" w14:textId="353D908B" w:rsidR="00582358" w:rsidRPr="00582358" w:rsidRDefault="00945EAE" w:rsidP="00D128BB">
    <w:pPr>
      <w:pStyle w:val="a6"/>
      <w:jc w:val="right"/>
      <w:rPr>
        <w:rFonts w:ascii="Bell MT" w:hAnsi="Bell MT"/>
        <w:color w:val="808080" w:themeColor="background1" w:themeShade="80"/>
      </w:rPr>
    </w:pPr>
    <w:r>
      <w:rPr>
        <w:rFonts w:ascii="Bell MT" w:hAnsi="Bell MT"/>
        <w:color w:val="808080" w:themeColor="background1" w:themeShade="80"/>
      </w:rPr>
      <w:t>Fall</w:t>
    </w:r>
    <w:r w:rsidR="00A370AF">
      <w:rPr>
        <w:rFonts w:ascii="Bell MT" w:hAnsi="Bell MT"/>
        <w:color w:val="808080" w:themeColor="background1" w:themeShade="80"/>
      </w:rPr>
      <w:t xml:space="preserve"> 2020</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5B06F" w14:textId="77777777" w:rsidR="00582358" w:rsidRPr="00582358" w:rsidRDefault="00582358" w:rsidP="00582358">
    <w:pPr>
      <w:pStyle w:val="a6"/>
      <w:jc w:val="right"/>
      <w:rPr>
        <w:rFonts w:ascii="Bell MT" w:hAnsi="Bell MT"/>
        <w:color w:val="808080" w:themeColor="background1" w:themeShade="80"/>
      </w:rPr>
    </w:pPr>
    <w:r w:rsidRPr="00582358">
      <w:rPr>
        <w:rFonts w:ascii="Bell MT" w:hAnsi="Bell MT"/>
        <w:color w:val="808080" w:themeColor="background1" w:themeShade="80"/>
      </w:rPr>
      <w:t xml:space="preserve">SNU Global Scholarship </w:t>
    </w:r>
  </w:p>
  <w:p w14:paraId="61EE487F" w14:textId="77777777" w:rsidR="00582358" w:rsidRPr="00582358" w:rsidRDefault="00582358" w:rsidP="00582358">
    <w:pPr>
      <w:pStyle w:val="a6"/>
      <w:jc w:val="right"/>
      <w:rPr>
        <w:rFonts w:ascii="Bell MT" w:hAnsi="Bell MT"/>
        <w:color w:val="808080" w:themeColor="background1" w:themeShade="80"/>
      </w:rPr>
    </w:pPr>
    <w:r w:rsidRPr="00582358">
      <w:rPr>
        <w:rFonts w:ascii="Bell MT" w:hAnsi="Bell MT"/>
        <w:color w:val="808080" w:themeColor="background1" w:themeShade="80"/>
      </w:rPr>
      <w:t xml:space="preserve">Spring 2018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2EED"/>
    <w:rsid w:val="00023B0B"/>
    <w:rsid w:val="00023F00"/>
    <w:rsid w:val="00027B0E"/>
    <w:rsid w:val="00030D73"/>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80D25"/>
    <w:rsid w:val="00080E35"/>
    <w:rsid w:val="000817B6"/>
    <w:rsid w:val="0008205A"/>
    <w:rsid w:val="000845E4"/>
    <w:rsid w:val="000849E7"/>
    <w:rsid w:val="00086BFF"/>
    <w:rsid w:val="00087F47"/>
    <w:rsid w:val="00090639"/>
    <w:rsid w:val="000906C5"/>
    <w:rsid w:val="00090EDC"/>
    <w:rsid w:val="00091835"/>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B05"/>
    <w:rsid w:val="000F3CFE"/>
    <w:rsid w:val="000F48F8"/>
    <w:rsid w:val="000F70FE"/>
    <w:rsid w:val="000F7DBB"/>
    <w:rsid w:val="00101C81"/>
    <w:rsid w:val="0010289E"/>
    <w:rsid w:val="001030F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0C4"/>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022"/>
    <w:rsid w:val="00165E19"/>
    <w:rsid w:val="00167481"/>
    <w:rsid w:val="00170583"/>
    <w:rsid w:val="001708AA"/>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96F35"/>
    <w:rsid w:val="001A175D"/>
    <w:rsid w:val="001A1899"/>
    <w:rsid w:val="001A237D"/>
    <w:rsid w:val="001A45FB"/>
    <w:rsid w:val="001A624A"/>
    <w:rsid w:val="001A6557"/>
    <w:rsid w:val="001A7D8C"/>
    <w:rsid w:val="001B181E"/>
    <w:rsid w:val="001B34F4"/>
    <w:rsid w:val="001B7E09"/>
    <w:rsid w:val="001C0B32"/>
    <w:rsid w:val="001C19E1"/>
    <w:rsid w:val="001C2099"/>
    <w:rsid w:val="001C3799"/>
    <w:rsid w:val="001C40C0"/>
    <w:rsid w:val="001C5764"/>
    <w:rsid w:val="001C6072"/>
    <w:rsid w:val="001C7B1D"/>
    <w:rsid w:val="001D0FA7"/>
    <w:rsid w:val="001D2A38"/>
    <w:rsid w:val="001D326E"/>
    <w:rsid w:val="001D485B"/>
    <w:rsid w:val="001D5F67"/>
    <w:rsid w:val="001D6EC9"/>
    <w:rsid w:val="001D72A2"/>
    <w:rsid w:val="001E152E"/>
    <w:rsid w:val="001E201C"/>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50CED"/>
    <w:rsid w:val="00250F4F"/>
    <w:rsid w:val="00252E79"/>
    <w:rsid w:val="00253951"/>
    <w:rsid w:val="00254623"/>
    <w:rsid w:val="00255399"/>
    <w:rsid w:val="00262F78"/>
    <w:rsid w:val="00263314"/>
    <w:rsid w:val="00264E1F"/>
    <w:rsid w:val="00265FE0"/>
    <w:rsid w:val="002718DB"/>
    <w:rsid w:val="00272CE4"/>
    <w:rsid w:val="00273757"/>
    <w:rsid w:val="00276E12"/>
    <w:rsid w:val="00281B05"/>
    <w:rsid w:val="00283439"/>
    <w:rsid w:val="002867AA"/>
    <w:rsid w:val="00286C65"/>
    <w:rsid w:val="0029134E"/>
    <w:rsid w:val="002938A1"/>
    <w:rsid w:val="00294903"/>
    <w:rsid w:val="00295A49"/>
    <w:rsid w:val="00295C7C"/>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C7599"/>
    <w:rsid w:val="002D00C0"/>
    <w:rsid w:val="002D0764"/>
    <w:rsid w:val="002D1221"/>
    <w:rsid w:val="002D167F"/>
    <w:rsid w:val="002D1981"/>
    <w:rsid w:val="002D36AD"/>
    <w:rsid w:val="002D69DE"/>
    <w:rsid w:val="002E246B"/>
    <w:rsid w:val="002E3A9E"/>
    <w:rsid w:val="002E48EE"/>
    <w:rsid w:val="002E5A05"/>
    <w:rsid w:val="002F5610"/>
    <w:rsid w:val="002F5D07"/>
    <w:rsid w:val="00300F42"/>
    <w:rsid w:val="003015A6"/>
    <w:rsid w:val="00302409"/>
    <w:rsid w:val="003034D1"/>
    <w:rsid w:val="00310D7E"/>
    <w:rsid w:val="003114C7"/>
    <w:rsid w:val="00312558"/>
    <w:rsid w:val="00313F42"/>
    <w:rsid w:val="003175C2"/>
    <w:rsid w:val="00317BBA"/>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5C2A"/>
    <w:rsid w:val="00391598"/>
    <w:rsid w:val="00392758"/>
    <w:rsid w:val="00393378"/>
    <w:rsid w:val="00393FE3"/>
    <w:rsid w:val="00394896"/>
    <w:rsid w:val="0039625D"/>
    <w:rsid w:val="00397C7E"/>
    <w:rsid w:val="003A025D"/>
    <w:rsid w:val="003A59C5"/>
    <w:rsid w:val="003A6ECA"/>
    <w:rsid w:val="003B19F1"/>
    <w:rsid w:val="003B2D86"/>
    <w:rsid w:val="003B3472"/>
    <w:rsid w:val="003B42B5"/>
    <w:rsid w:val="003B43FD"/>
    <w:rsid w:val="003B66B9"/>
    <w:rsid w:val="003B7D17"/>
    <w:rsid w:val="003C490E"/>
    <w:rsid w:val="003C748E"/>
    <w:rsid w:val="003D7091"/>
    <w:rsid w:val="003E2195"/>
    <w:rsid w:val="003E3DEC"/>
    <w:rsid w:val="003E42CB"/>
    <w:rsid w:val="003E47C5"/>
    <w:rsid w:val="003E4F15"/>
    <w:rsid w:val="003E5F8C"/>
    <w:rsid w:val="003E62D3"/>
    <w:rsid w:val="003E643C"/>
    <w:rsid w:val="003F0E48"/>
    <w:rsid w:val="003F37DE"/>
    <w:rsid w:val="003F69F8"/>
    <w:rsid w:val="003F6AEE"/>
    <w:rsid w:val="003F6B5A"/>
    <w:rsid w:val="00400364"/>
    <w:rsid w:val="00401180"/>
    <w:rsid w:val="00403033"/>
    <w:rsid w:val="00411418"/>
    <w:rsid w:val="00412204"/>
    <w:rsid w:val="004127D8"/>
    <w:rsid w:val="004135C5"/>
    <w:rsid w:val="0041408A"/>
    <w:rsid w:val="004150AB"/>
    <w:rsid w:val="004156F2"/>
    <w:rsid w:val="00415DDF"/>
    <w:rsid w:val="004218CA"/>
    <w:rsid w:val="004234C1"/>
    <w:rsid w:val="00423B2F"/>
    <w:rsid w:val="00426151"/>
    <w:rsid w:val="00427329"/>
    <w:rsid w:val="00427AAE"/>
    <w:rsid w:val="00430494"/>
    <w:rsid w:val="0043113D"/>
    <w:rsid w:val="00432F38"/>
    <w:rsid w:val="00432FAA"/>
    <w:rsid w:val="004336A3"/>
    <w:rsid w:val="004423AE"/>
    <w:rsid w:val="004452EC"/>
    <w:rsid w:val="004460CE"/>
    <w:rsid w:val="00446BBF"/>
    <w:rsid w:val="0044762B"/>
    <w:rsid w:val="00447A14"/>
    <w:rsid w:val="004512C5"/>
    <w:rsid w:val="00451E80"/>
    <w:rsid w:val="00452A61"/>
    <w:rsid w:val="00456448"/>
    <w:rsid w:val="004577C6"/>
    <w:rsid w:val="00460F2A"/>
    <w:rsid w:val="0046375E"/>
    <w:rsid w:val="0046580F"/>
    <w:rsid w:val="00475EDE"/>
    <w:rsid w:val="00476A47"/>
    <w:rsid w:val="00477187"/>
    <w:rsid w:val="004773FB"/>
    <w:rsid w:val="0048448E"/>
    <w:rsid w:val="00485353"/>
    <w:rsid w:val="00491B42"/>
    <w:rsid w:val="00491C70"/>
    <w:rsid w:val="00493504"/>
    <w:rsid w:val="00493C79"/>
    <w:rsid w:val="004944A2"/>
    <w:rsid w:val="004958D5"/>
    <w:rsid w:val="00496270"/>
    <w:rsid w:val="00496E44"/>
    <w:rsid w:val="004A05C4"/>
    <w:rsid w:val="004A354C"/>
    <w:rsid w:val="004B0E0B"/>
    <w:rsid w:val="004B228D"/>
    <w:rsid w:val="004B3826"/>
    <w:rsid w:val="004B3BE6"/>
    <w:rsid w:val="004B4054"/>
    <w:rsid w:val="004C0BBF"/>
    <w:rsid w:val="004C6967"/>
    <w:rsid w:val="004C79DD"/>
    <w:rsid w:val="004D0DAA"/>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4F7AC3"/>
    <w:rsid w:val="005024F7"/>
    <w:rsid w:val="005118F8"/>
    <w:rsid w:val="00512C8E"/>
    <w:rsid w:val="00514C72"/>
    <w:rsid w:val="0051697E"/>
    <w:rsid w:val="00517F4F"/>
    <w:rsid w:val="00520A56"/>
    <w:rsid w:val="00520DAE"/>
    <w:rsid w:val="005238DF"/>
    <w:rsid w:val="00525D28"/>
    <w:rsid w:val="00526827"/>
    <w:rsid w:val="00530A74"/>
    <w:rsid w:val="00541F9E"/>
    <w:rsid w:val="00542C0C"/>
    <w:rsid w:val="00544030"/>
    <w:rsid w:val="00544B72"/>
    <w:rsid w:val="00546730"/>
    <w:rsid w:val="0054689D"/>
    <w:rsid w:val="00550850"/>
    <w:rsid w:val="005579BF"/>
    <w:rsid w:val="00560FB0"/>
    <w:rsid w:val="005658A5"/>
    <w:rsid w:val="00573741"/>
    <w:rsid w:val="00574FFC"/>
    <w:rsid w:val="0057692F"/>
    <w:rsid w:val="00576D08"/>
    <w:rsid w:val="00577AB6"/>
    <w:rsid w:val="00580AE6"/>
    <w:rsid w:val="00580F76"/>
    <w:rsid w:val="00581660"/>
    <w:rsid w:val="00582358"/>
    <w:rsid w:val="00585C38"/>
    <w:rsid w:val="00587AB2"/>
    <w:rsid w:val="00590C31"/>
    <w:rsid w:val="005921A1"/>
    <w:rsid w:val="00595F96"/>
    <w:rsid w:val="0059636B"/>
    <w:rsid w:val="005A0FBA"/>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0896"/>
    <w:rsid w:val="005D133D"/>
    <w:rsid w:val="005E0ACC"/>
    <w:rsid w:val="005E4AA6"/>
    <w:rsid w:val="005F164E"/>
    <w:rsid w:val="005F2321"/>
    <w:rsid w:val="005F5309"/>
    <w:rsid w:val="005F53F4"/>
    <w:rsid w:val="005F558B"/>
    <w:rsid w:val="005F66C5"/>
    <w:rsid w:val="005F75B8"/>
    <w:rsid w:val="006023E1"/>
    <w:rsid w:val="006048C0"/>
    <w:rsid w:val="00605763"/>
    <w:rsid w:val="00605863"/>
    <w:rsid w:val="00614546"/>
    <w:rsid w:val="00616AB2"/>
    <w:rsid w:val="006217BB"/>
    <w:rsid w:val="0062181A"/>
    <w:rsid w:val="00621B61"/>
    <w:rsid w:val="0062475B"/>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976CF"/>
    <w:rsid w:val="006A1292"/>
    <w:rsid w:val="006A259D"/>
    <w:rsid w:val="006A2CD2"/>
    <w:rsid w:val="006A3967"/>
    <w:rsid w:val="006A3CD2"/>
    <w:rsid w:val="006A46A0"/>
    <w:rsid w:val="006B5F6D"/>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250F"/>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3655"/>
    <w:rsid w:val="0079549B"/>
    <w:rsid w:val="007979C2"/>
    <w:rsid w:val="007A136C"/>
    <w:rsid w:val="007A1EBC"/>
    <w:rsid w:val="007A2CC5"/>
    <w:rsid w:val="007A64BB"/>
    <w:rsid w:val="007A727E"/>
    <w:rsid w:val="007A7E30"/>
    <w:rsid w:val="007B01E0"/>
    <w:rsid w:val="007B0AD1"/>
    <w:rsid w:val="007B206F"/>
    <w:rsid w:val="007B26BB"/>
    <w:rsid w:val="007B692C"/>
    <w:rsid w:val="007C0F6C"/>
    <w:rsid w:val="007C27CD"/>
    <w:rsid w:val="007C40BA"/>
    <w:rsid w:val="007C71A8"/>
    <w:rsid w:val="007C7595"/>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2D1A"/>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0EDA"/>
    <w:rsid w:val="00851B9B"/>
    <w:rsid w:val="008553EB"/>
    <w:rsid w:val="008569FF"/>
    <w:rsid w:val="00856E2B"/>
    <w:rsid w:val="00857C16"/>
    <w:rsid w:val="00860597"/>
    <w:rsid w:val="0086288B"/>
    <w:rsid w:val="00864B60"/>
    <w:rsid w:val="0086565D"/>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203"/>
    <w:rsid w:val="008937D2"/>
    <w:rsid w:val="0089580C"/>
    <w:rsid w:val="00895DF7"/>
    <w:rsid w:val="008A3C19"/>
    <w:rsid w:val="008A3C76"/>
    <w:rsid w:val="008B0FD9"/>
    <w:rsid w:val="008B132E"/>
    <w:rsid w:val="008B14C3"/>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4999"/>
    <w:rsid w:val="00924B10"/>
    <w:rsid w:val="00924BF2"/>
    <w:rsid w:val="009257D4"/>
    <w:rsid w:val="00930F61"/>
    <w:rsid w:val="00935245"/>
    <w:rsid w:val="009356FD"/>
    <w:rsid w:val="009362D3"/>
    <w:rsid w:val="00936902"/>
    <w:rsid w:val="009373C7"/>
    <w:rsid w:val="00941D65"/>
    <w:rsid w:val="00944BED"/>
    <w:rsid w:val="00945CC9"/>
    <w:rsid w:val="00945EAE"/>
    <w:rsid w:val="009460F9"/>
    <w:rsid w:val="0094713F"/>
    <w:rsid w:val="00950710"/>
    <w:rsid w:val="00951A4C"/>
    <w:rsid w:val="00952B5F"/>
    <w:rsid w:val="00952B94"/>
    <w:rsid w:val="0095303C"/>
    <w:rsid w:val="00953511"/>
    <w:rsid w:val="0095388F"/>
    <w:rsid w:val="00956B84"/>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43D6"/>
    <w:rsid w:val="009D7D1F"/>
    <w:rsid w:val="009E2213"/>
    <w:rsid w:val="009E3A36"/>
    <w:rsid w:val="009E3E95"/>
    <w:rsid w:val="009E446E"/>
    <w:rsid w:val="009E78E1"/>
    <w:rsid w:val="009F1EBD"/>
    <w:rsid w:val="009F3CC8"/>
    <w:rsid w:val="009F435F"/>
    <w:rsid w:val="009F4B2A"/>
    <w:rsid w:val="009F564D"/>
    <w:rsid w:val="009F5A19"/>
    <w:rsid w:val="009F7EED"/>
    <w:rsid w:val="00A0081D"/>
    <w:rsid w:val="00A0089F"/>
    <w:rsid w:val="00A00C0B"/>
    <w:rsid w:val="00A0109C"/>
    <w:rsid w:val="00A029ED"/>
    <w:rsid w:val="00A04063"/>
    <w:rsid w:val="00A04B2C"/>
    <w:rsid w:val="00A07DA9"/>
    <w:rsid w:val="00A104D1"/>
    <w:rsid w:val="00A13911"/>
    <w:rsid w:val="00A15331"/>
    <w:rsid w:val="00A22650"/>
    <w:rsid w:val="00A22B74"/>
    <w:rsid w:val="00A265E1"/>
    <w:rsid w:val="00A33A81"/>
    <w:rsid w:val="00A33E5E"/>
    <w:rsid w:val="00A35D4E"/>
    <w:rsid w:val="00A35F6B"/>
    <w:rsid w:val="00A370AF"/>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B0"/>
    <w:rsid w:val="00A737EC"/>
    <w:rsid w:val="00A73AE1"/>
    <w:rsid w:val="00A74B3F"/>
    <w:rsid w:val="00A74DF4"/>
    <w:rsid w:val="00A74FE7"/>
    <w:rsid w:val="00A76EE3"/>
    <w:rsid w:val="00A86038"/>
    <w:rsid w:val="00A9054D"/>
    <w:rsid w:val="00A91316"/>
    <w:rsid w:val="00A93B95"/>
    <w:rsid w:val="00A94515"/>
    <w:rsid w:val="00AA513F"/>
    <w:rsid w:val="00AA7349"/>
    <w:rsid w:val="00AB05BD"/>
    <w:rsid w:val="00AB1250"/>
    <w:rsid w:val="00AB378F"/>
    <w:rsid w:val="00AB7882"/>
    <w:rsid w:val="00AC1C3B"/>
    <w:rsid w:val="00AC5F06"/>
    <w:rsid w:val="00AC67ED"/>
    <w:rsid w:val="00AC6957"/>
    <w:rsid w:val="00AD03CD"/>
    <w:rsid w:val="00AD1912"/>
    <w:rsid w:val="00AD219D"/>
    <w:rsid w:val="00AD4C52"/>
    <w:rsid w:val="00AD4DD4"/>
    <w:rsid w:val="00AD664E"/>
    <w:rsid w:val="00AE0019"/>
    <w:rsid w:val="00AE06BB"/>
    <w:rsid w:val="00AE1281"/>
    <w:rsid w:val="00AE38A0"/>
    <w:rsid w:val="00AE5480"/>
    <w:rsid w:val="00AE5D8A"/>
    <w:rsid w:val="00AE78B5"/>
    <w:rsid w:val="00AE7A08"/>
    <w:rsid w:val="00AF0363"/>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10C6"/>
    <w:rsid w:val="00B42C97"/>
    <w:rsid w:val="00B50417"/>
    <w:rsid w:val="00B51C98"/>
    <w:rsid w:val="00B5213F"/>
    <w:rsid w:val="00B6426C"/>
    <w:rsid w:val="00B6612C"/>
    <w:rsid w:val="00B67C5E"/>
    <w:rsid w:val="00B70262"/>
    <w:rsid w:val="00B71007"/>
    <w:rsid w:val="00B71190"/>
    <w:rsid w:val="00B74CFB"/>
    <w:rsid w:val="00B763C0"/>
    <w:rsid w:val="00B824E2"/>
    <w:rsid w:val="00B82F44"/>
    <w:rsid w:val="00B844B5"/>
    <w:rsid w:val="00B9035F"/>
    <w:rsid w:val="00B92BDC"/>
    <w:rsid w:val="00B92ED4"/>
    <w:rsid w:val="00B94D99"/>
    <w:rsid w:val="00B95F5C"/>
    <w:rsid w:val="00B96039"/>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EC1"/>
    <w:rsid w:val="00BE2A77"/>
    <w:rsid w:val="00BE6547"/>
    <w:rsid w:val="00BF1207"/>
    <w:rsid w:val="00BF15A9"/>
    <w:rsid w:val="00C004C0"/>
    <w:rsid w:val="00C031CF"/>
    <w:rsid w:val="00C07FBC"/>
    <w:rsid w:val="00C102D2"/>
    <w:rsid w:val="00C10800"/>
    <w:rsid w:val="00C14993"/>
    <w:rsid w:val="00C179B0"/>
    <w:rsid w:val="00C20281"/>
    <w:rsid w:val="00C23DCD"/>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16E7"/>
    <w:rsid w:val="00C63308"/>
    <w:rsid w:val="00C63BA0"/>
    <w:rsid w:val="00C64564"/>
    <w:rsid w:val="00C65294"/>
    <w:rsid w:val="00C653EF"/>
    <w:rsid w:val="00C654AB"/>
    <w:rsid w:val="00C71AA0"/>
    <w:rsid w:val="00C74500"/>
    <w:rsid w:val="00C747D4"/>
    <w:rsid w:val="00C765FB"/>
    <w:rsid w:val="00C80A95"/>
    <w:rsid w:val="00C87C53"/>
    <w:rsid w:val="00C91734"/>
    <w:rsid w:val="00C93116"/>
    <w:rsid w:val="00C954D9"/>
    <w:rsid w:val="00C95E1C"/>
    <w:rsid w:val="00C96F0B"/>
    <w:rsid w:val="00C96FDF"/>
    <w:rsid w:val="00C975A7"/>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68AF"/>
    <w:rsid w:val="00CD7A5B"/>
    <w:rsid w:val="00CD7E58"/>
    <w:rsid w:val="00CE0E27"/>
    <w:rsid w:val="00CE0F96"/>
    <w:rsid w:val="00CE134A"/>
    <w:rsid w:val="00CE1536"/>
    <w:rsid w:val="00CE1751"/>
    <w:rsid w:val="00CE5AFF"/>
    <w:rsid w:val="00CE6BD9"/>
    <w:rsid w:val="00CE7D21"/>
    <w:rsid w:val="00CF02A8"/>
    <w:rsid w:val="00CF184C"/>
    <w:rsid w:val="00CF20BF"/>
    <w:rsid w:val="00CF4B6D"/>
    <w:rsid w:val="00CF6C2E"/>
    <w:rsid w:val="00D008FA"/>
    <w:rsid w:val="00D02CC8"/>
    <w:rsid w:val="00D02D3B"/>
    <w:rsid w:val="00D02E38"/>
    <w:rsid w:val="00D041C4"/>
    <w:rsid w:val="00D07821"/>
    <w:rsid w:val="00D07A75"/>
    <w:rsid w:val="00D10927"/>
    <w:rsid w:val="00D12288"/>
    <w:rsid w:val="00D128BB"/>
    <w:rsid w:val="00D12A7D"/>
    <w:rsid w:val="00D13F3D"/>
    <w:rsid w:val="00D14A6C"/>
    <w:rsid w:val="00D15894"/>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3860"/>
    <w:rsid w:val="00D6413B"/>
    <w:rsid w:val="00D6417D"/>
    <w:rsid w:val="00D648DA"/>
    <w:rsid w:val="00D64DB9"/>
    <w:rsid w:val="00D66063"/>
    <w:rsid w:val="00D675EE"/>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2FC4"/>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40FFC"/>
    <w:rsid w:val="00E4246B"/>
    <w:rsid w:val="00E43529"/>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0F7D"/>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05BD"/>
    <w:rsid w:val="00ED143A"/>
    <w:rsid w:val="00ED1821"/>
    <w:rsid w:val="00ED5D0C"/>
    <w:rsid w:val="00ED5E2C"/>
    <w:rsid w:val="00ED7B01"/>
    <w:rsid w:val="00EE1AEC"/>
    <w:rsid w:val="00EE5692"/>
    <w:rsid w:val="00EE5E40"/>
    <w:rsid w:val="00EF0547"/>
    <w:rsid w:val="00EF44A6"/>
    <w:rsid w:val="00EF710C"/>
    <w:rsid w:val="00F007BD"/>
    <w:rsid w:val="00F03DF7"/>
    <w:rsid w:val="00F05429"/>
    <w:rsid w:val="00F06F05"/>
    <w:rsid w:val="00F11A64"/>
    <w:rsid w:val="00F149F7"/>
    <w:rsid w:val="00F16CB7"/>
    <w:rsid w:val="00F20145"/>
    <w:rsid w:val="00F255B6"/>
    <w:rsid w:val="00F27AFB"/>
    <w:rsid w:val="00F27CDB"/>
    <w:rsid w:val="00F3023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3BBB"/>
    <w:rsid w:val="00F85D21"/>
    <w:rsid w:val="00F9159A"/>
    <w:rsid w:val="00F91DE7"/>
    <w:rsid w:val="00F923E2"/>
    <w:rsid w:val="00FA0119"/>
    <w:rsid w:val="00FA65AB"/>
    <w:rsid w:val="00FA6765"/>
    <w:rsid w:val="00FA6953"/>
    <w:rsid w:val="00FB2148"/>
    <w:rsid w:val="00FB4F43"/>
    <w:rsid w:val="00FC0D8A"/>
    <w:rsid w:val="00FC3B8C"/>
    <w:rsid w:val="00FC4F4B"/>
    <w:rsid w:val="00FC5CD9"/>
    <w:rsid w:val="00FC5ED7"/>
    <w:rsid w:val="00FC6E71"/>
    <w:rsid w:val="00FC7E4F"/>
    <w:rsid w:val="00FD0257"/>
    <w:rsid w:val="00FD0C7F"/>
    <w:rsid w:val="00FD12D5"/>
    <w:rsid w:val="00FD13C0"/>
    <w:rsid w:val="00FD1BAD"/>
    <w:rsid w:val="00FD2139"/>
    <w:rsid w:val="00FD7CBE"/>
    <w:rsid w:val="00FD7CC5"/>
    <w:rsid w:val="00FE0B7D"/>
    <w:rsid w:val="00FE1410"/>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247AB"/>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0F7D"/>
    <w:pPr>
      <w:widowControl w:val="0"/>
      <w:wordWrap w:val="0"/>
      <w:autoSpaceDE w:val="0"/>
      <w:autoSpaceDN w:val="0"/>
      <w:jc w:val="both"/>
    </w:pPr>
    <w:rPr>
      <w:rFonts w:ascii="바탕" w:eastAsia="바탕" w:hAnsi="Times New Roman" w:cs="Times New Roman"/>
      <w:szCs w:val="24"/>
    </w:rPr>
  </w:style>
  <w:style w:type="paragraph" w:styleId="1">
    <w:name w:val="heading 1"/>
    <w:basedOn w:val="a"/>
    <w:next w:val="a"/>
    <w:link w:val="1Char"/>
    <w:uiPriority w:val="9"/>
    <w:qFormat/>
    <w:rsid w:val="001A237D"/>
    <w:pPr>
      <w:keepNext/>
      <w:outlineLvl w:val="0"/>
    </w:pPr>
    <w:rPr>
      <w:rFonts w:asciiTheme="majorHAnsi" w:eastAsiaTheme="majorEastAsia" w:hAnsiTheme="majorHAnsi" w:cstheme="majorBidi"/>
      <w:sz w:val="28"/>
      <w:szCs w:val="28"/>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basedOn w:val="a0"/>
    <w:link w:val="1"/>
    <w:uiPriority w:val="9"/>
    <w:rsid w:val="001A237D"/>
    <w:rPr>
      <w:rFonts w:asciiTheme="majorHAnsi" w:eastAsiaTheme="majorEastAsia" w:hAnsiTheme="majorHAnsi" w:cstheme="majorBidi"/>
      <w:sz w:val="28"/>
      <w:szCs w:val="28"/>
    </w:rPr>
  </w:style>
  <w:style w:type="paragraph" w:customStyle="1" w:styleId="ab">
    <w:name w:val="바탕글"/>
    <w:basedOn w:val="a"/>
    <w:rsid w:val="00D128BB"/>
    <w:pPr>
      <w:spacing w:line="384" w:lineRule="auto"/>
      <w:textAlignment w:val="baseline"/>
    </w:pPr>
    <w:rPr>
      <w:rFonts w:ascii="굴림" w:eastAsia="굴림" w:hAnsi="굴림" w:cs="굴림"/>
      <w:color w:val="000000"/>
      <w:kern w:val="0"/>
      <w:szCs w:val="20"/>
    </w:rPr>
  </w:style>
  <w:style w:type="paragraph" w:styleId="ac">
    <w:name w:val="Balloon Text"/>
    <w:basedOn w:val="a"/>
    <w:link w:val="Char1"/>
    <w:uiPriority w:val="99"/>
    <w:semiHidden/>
    <w:unhideWhenUsed/>
    <w:rsid w:val="00022EED"/>
    <w:rPr>
      <w:rFonts w:asciiTheme="majorHAnsi" w:eastAsiaTheme="majorEastAsia" w:hAnsiTheme="majorHAnsi" w:cstheme="majorBidi"/>
      <w:sz w:val="18"/>
      <w:szCs w:val="18"/>
    </w:rPr>
  </w:style>
  <w:style w:type="character" w:customStyle="1" w:styleId="Char1">
    <w:name w:val="풍선 도움말 텍스트 Char"/>
    <w:basedOn w:val="a0"/>
    <w:link w:val="ac"/>
    <w:uiPriority w:val="99"/>
    <w:semiHidden/>
    <w:rsid w:val="00022EED"/>
    <w:rPr>
      <w:rFonts w:asciiTheme="majorHAnsi" w:eastAsiaTheme="majorEastAsia" w:hAnsiTheme="majorHAnsi" w:cstheme="majorBidi"/>
      <w:sz w:val="18"/>
      <w:szCs w:val="18"/>
    </w:rPr>
  </w:style>
  <w:style w:type="paragraph" w:customStyle="1" w:styleId="0">
    <w:name w:val="0"/>
    <w:basedOn w:val="a"/>
    <w:rsid w:val="00945EAE"/>
    <w:pPr>
      <w:widowControl/>
      <w:wordWrap/>
      <w:autoSpaceDE/>
      <w:autoSpaceDN/>
      <w:spacing w:before="100" w:beforeAutospacing="1" w:after="100" w:afterAutospacing="1"/>
      <w:jc w:val="left"/>
    </w:pPr>
    <w:rPr>
      <w:rFonts w:ascii="굴림" w:eastAsia="굴림" w:hAnsi="굴림" w:cs="굴림"/>
      <w:kern w:val="0"/>
      <w:sz w:val="24"/>
    </w:rPr>
  </w:style>
  <w:style w:type="character" w:styleId="ad">
    <w:name w:val="annotation reference"/>
    <w:basedOn w:val="a0"/>
    <w:uiPriority w:val="99"/>
    <w:semiHidden/>
    <w:unhideWhenUsed/>
    <w:rsid w:val="00E02FC4"/>
    <w:rPr>
      <w:sz w:val="18"/>
      <w:szCs w:val="18"/>
    </w:rPr>
  </w:style>
  <w:style w:type="paragraph" w:styleId="ae">
    <w:name w:val="annotation text"/>
    <w:basedOn w:val="a"/>
    <w:link w:val="Char2"/>
    <w:uiPriority w:val="99"/>
    <w:semiHidden/>
    <w:unhideWhenUsed/>
    <w:rsid w:val="00E02FC4"/>
    <w:pPr>
      <w:wordWrap/>
      <w:ind w:left="110"/>
      <w:contextualSpacing/>
      <w:jc w:val="left"/>
    </w:pPr>
    <w:rPr>
      <w:rFonts w:ascii="Arial" w:eastAsiaTheme="minorEastAsia" w:hAnsi="Arial" w:cs="Arial"/>
      <w:szCs w:val="20"/>
    </w:rPr>
  </w:style>
  <w:style w:type="character" w:customStyle="1" w:styleId="Char2">
    <w:name w:val="메모 텍스트 Char"/>
    <w:basedOn w:val="a0"/>
    <w:link w:val="ae"/>
    <w:uiPriority w:val="99"/>
    <w:semiHidden/>
    <w:rsid w:val="00E02FC4"/>
    <w:rPr>
      <w:rFonts w:ascii="Arial"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808654">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 w:id="1158307950">
      <w:bodyDiv w:val="1"/>
      <w:marLeft w:val="0"/>
      <w:marRight w:val="0"/>
      <w:marTop w:val="0"/>
      <w:marBottom w:val="0"/>
      <w:divBdr>
        <w:top w:val="none" w:sz="0" w:space="0" w:color="auto"/>
        <w:left w:val="none" w:sz="0" w:space="0" w:color="auto"/>
        <w:bottom w:val="none" w:sz="0" w:space="0" w:color="auto"/>
        <w:right w:val="none" w:sz="0" w:space="0" w:color="auto"/>
      </w:divBdr>
      <w:divsChild>
        <w:div w:id="930821092">
          <w:marLeft w:val="0"/>
          <w:marRight w:val="0"/>
          <w:marTop w:val="0"/>
          <w:marBottom w:val="0"/>
          <w:divBdr>
            <w:top w:val="none" w:sz="0" w:space="0" w:color="auto"/>
            <w:left w:val="none" w:sz="0" w:space="0" w:color="auto"/>
            <w:bottom w:val="none" w:sz="0" w:space="0" w:color="auto"/>
            <w:right w:val="none" w:sz="0" w:space="0" w:color="auto"/>
          </w:divBdr>
          <w:divsChild>
            <w:div w:id="122425547">
              <w:marLeft w:val="0"/>
              <w:marRight w:val="0"/>
              <w:marTop w:val="0"/>
              <w:marBottom w:val="0"/>
              <w:divBdr>
                <w:top w:val="none" w:sz="0" w:space="0" w:color="auto"/>
                <w:left w:val="none" w:sz="0" w:space="0" w:color="auto"/>
                <w:bottom w:val="none" w:sz="0" w:space="0" w:color="auto"/>
                <w:right w:val="none" w:sz="0" w:space="0" w:color="auto"/>
              </w:divBdr>
              <w:divsChild>
                <w:div w:id="16820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78037">
      <w:bodyDiv w:val="1"/>
      <w:marLeft w:val="0"/>
      <w:marRight w:val="0"/>
      <w:marTop w:val="0"/>
      <w:marBottom w:val="0"/>
      <w:divBdr>
        <w:top w:val="none" w:sz="0" w:space="0" w:color="auto"/>
        <w:left w:val="none" w:sz="0" w:space="0" w:color="auto"/>
        <w:bottom w:val="none" w:sz="0" w:space="0" w:color="auto"/>
        <w:right w:val="none" w:sz="0" w:space="0" w:color="auto"/>
      </w:divBdr>
    </w:div>
    <w:div w:id="1676036135">
      <w:bodyDiv w:val="1"/>
      <w:marLeft w:val="0"/>
      <w:marRight w:val="0"/>
      <w:marTop w:val="0"/>
      <w:marBottom w:val="0"/>
      <w:divBdr>
        <w:top w:val="none" w:sz="0" w:space="0" w:color="auto"/>
        <w:left w:val="none" w:sz="0" w:space="0" w:color="auto"/>
        <w:bottom w:val="none" w:sz="0" w:space="0" w:color="auto"/>
        <w:right w:val="none" w:sz="0" w:space="0" w:color="auto"/>
      </w:divBdr>
    </w:div>
    <w:div w:id="2110659374">
      <w:bodyDiv w:val="1"/>
      <w:marLeft w:val="0"/>
      <w:marRight w:val="0"/>
      <w:marTop w:val="0"/>
      <w:marBottom w:val="0"/>
      <w:divBdr>
        <w:top w:val="none" w:sz="0" w:space="0" w:color="auto"/>
        <w:left w:val="none" w:sz="0" w:space="0" w:color="auto"/>
        <w:bottom w:val="none" w:sz="0" w:space="0" w:color="auto"/>
        <w:right w:val="none" w:sz="0" w:space="0" w:color="auto"/>
      </w:divBdr>
      <w:divsChild>
        <w:div w:id="896280775">
          <w:marLeft w:val="0"/>
          <w:marRight w:val="0"/>
          <w:marTop w:val="0"/>
          <w:marBottom w:val="0"/>
          <w:divBdr>
            <w:top w:val="none" w:sz="0" w:space="0" w:color="auto"/>
            <w:left w:val="none" w:sz="0" w:space="0" w:color="auto"/>
            <w:bottom w:val="none" w:sz="0" w:space="0" w:color="auto"/>
            <w:right w:val="none" w:sz="0" w:space="0" w:color="auto"/>
          </w:divBdr>
          <w:divsChild>
            <w:div w:id="1209760568">
              <w:marLeft w:val="0"/>
              <w:marRight w:val="0"/>
              <w:marTop w:val="0"/>
              <w:marBottom w:val="0"/>
              <w:divBdr>
                <w:top w:val="none" w:sz="0" w:space="0" w:color="auto"/>
                <w:left w:val="none" w:sz="0" w:space="0" w:color="auto"/>
                <w:bottom w:val="none" w:sz="0" w:space="0" w:color="auto"/>
                <w:right w:val="none" w:sz="0" w:space="0" w:color="auto"/>
              </w:divBdr>
              <w:divsChild>
                <w:div w:id="75046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54BF27-8B64-4DC9-A957-2351A2EE6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7</TotalTime>
  <Pages>4</Pages>
  <Words>1068</Words>
  <Characters>6093</Characters>
  <Application>Microsoft Office Word</Application>
  <DocSecurity>0</DocSecurity>
  <Lines>50</Lines>
  <Paragraphs>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wner</cp:lastModifiedBy>
  <cp:revision>43</cp:revision>
  <cp:lastPrinted>2018-06-11T02:27:00Z</cp:lastPrinted>
  <dcterms:created xsi:type="dcterms:W3CDTF">2018-06-11T02:27:00Z</dcterms:created>
  <dcterms:modified xsi:type="dcterms:W3CDTF">2020-06-18T02:06:00Z</dcterms:modified>
</cp:coreProperties>
</file>